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E3A2A4" w14:textId="11AAB06A" w:rsidR="00C565F4" w:rsidRPr="008C0F46" w:rsidRDefault="00DC0916" w:rsidP="00D1433D">
      <w:pPr>
        <w:spacing w:line="276" w:lineRule="auto"/>
        <w:jc w:val="center"/>
        <w:rPr>
          <w:b/>
          <w:sz w:val="52"/>
        </w:rPr>
      </w:pPr>
      <w:r w:rsidRPr="008C0F46">
        <w:rPr>
          <w:b/>
          <w:sz w:val="52"/>
        </w:rPr>
        <w:t xml:space="preserve"> </w:t>
      </w:r>
      <w:r w:rsidR="00DF5FB0" w:rsidRPr="008C0F46">
        <w:rPr>
          <w:b/>
          <w:sz w:val="52"/>
        </w:rPr>
        <w:t xml:space="preserve">Game </w:t>
      </w:r>
      <w:r w:rsidR="00D920BD" w:rsidRPr="008C0F46">
        <w:rPr>
          <w:b/>
          <w:sz w:val="52"/>
        </w:rPr>
        <w:t>Development</w:t>
      </w:r>
    </w:p>
    <w:p w14:paraId="0238E173" w14:textId="325A5028" w:rsidR="00A2014A" w:rsidRPr="00A14563" w:rsidRDefault="00A2014A" w:rsidP="00A2014A">
      <w:pPr>
        <w:rPr>
          <w:szCs w:val="18"/>
        </w:rPr>
      </w:pPr>
      <w:r w:rsidRPr="00A14563">
        <w:rPr>
          <w:szCs w:val="18"/>
          <w:highlight w:val="yellow"/>
        </w:rPr>
        <w:t xml:space="preserve">After every </w:t>
      </w:r>
      <w:r w:rsidR="00A14563">
        <w:rPr>
          <w:szCs w:val="18"/>
          <w:highlight w:val="yellow"/>
        </w:rPr>
        <w:t xml:space="preserve">(implementation) </w:t>
      </w:r>
      <w:r w:rsidRPr="00A14563">
        <w:rPr>
          <w:szCs w:val="18"/>
          <w:highlight w:val="yellow"/>
        </w:rPr>
        <w:t>commit,</w:t>
      </w:r>
      <w:r w:rsidRPr="00A14563">
        <w:rPr>
          <w:szCs w:val="18"/>
        </w:rPr>
        <w:t xml:space="preserve"> </w:t>
      </w:r>
      <w:r w:rsidRPr="00A14563">
        <w:rPr>
          <w:i/>
          <w:szCs w:val="18"/>
        </w:rPr>
        <w:t>add to the Wiki’s changelog</w:t>
      </w:r>
      <w:r w:rsidRPr="00A14563">
        <w:rPr>
          <w:szCs w:val="18"/>
        </w:rPr>
        <w:t>!</w:t>
      </w:r>
    </w:p>
    <w:p w14:paraId="679EC122" w14:textId="77777777" w:rsidR="00DD2C92" w:rsidRPr="008C0F46" w:rsidRDefault="00DD2C92" w:rsidP="004B6FB9">
      <w:pPr>
        <w:pStyle w:val="ListParagraph"/>
        <w:rPr>
          <w:sz w:val="18"/>
        </w:rPr>
      </w:pPr>
    </w:p>
    <w:tbl>
      <w:tblPr>
        <w:tblStyle w:val="TableGrid"/>
        <w:tblW w:w="9784" w:type="dxa"/>
        <w:tblInd w:w="-8" w:type="dxa"/>
        <w:tblLook w:val="04A0" w:firstRow="1" w:lastRow="0" w:firstColumn="1" w:lastColumn="0" w:noHBand="0" w:noVBand="1"/>
      </w:tblPr>
      <w:tblGrid>
        <w:gridCol w:w="2408"/>
        <w:gridCol w:w="7376"/>
      </w:tblGrid>
      <w:tr w:rsidR="00690170" w:rsidRPr="008C0F46" w14:paraId="5BCF06CD" w14:textId="77777777" w:rsidTr="00863717">
        <w:tc>
          <w:tcPr>
            <w:tcW w:w="2408" w:type="dxa"/>
          </w:tcPr>
          <w:p w14:paraId="145A6036" w14:textId="77777777" w:rsidR="00690170" w:rsidRPr="00A2014A" w:rsidRDefault="00690170" w:rsidP="0069058D">
            <w:pPr>
              <w:pStyle w:val="ListParagraph"/>
              <w:ind w:left="0"/>
              <w:jc w:val="center"/>
              <w:rPr>
                <w:b/>
                <w:sz w:val="36"/>
                <w:szCs w:val="36"/>
              </w:rPr>
            </w:pPr>
            <w:r w:rsidRPr="00A2014A">
              <w:rPr>
                <w:b/>
                <w:sz w:val="36"/>
                <w:szCs w:val="36"/>
              </w:rPr>
              <w:t>Area</w:t>
            </w:r>
          </w:p>
        </w:tc>
        <w:tc>
          <w:tcPr>
            <w:tcW w:w="7376" w:type="dxa"/>
          </w:tcPr>
          <w:p w14:paraId="6A29AC97" w14:textId="77777777" w:rsidR="00690170" w:rsidRPr="00A2014A" w:rsidRDefault="00690170" w:rsidP="0069058D">
            <w:pPr>
              <w:pStyle w:val="ListParagraph"/>
              <w:ind w:left="0"/>
              <w:jc w:val="center"/>
              <w:rPr>
                <w:b/>
                <w:sz w:val="36"/>
                <w:szCs w:val="36"/>
              </w:rPr>
            </w:pPr>
            <w:r w:rsidRPr="00A2014A">
              <w:rPr>
                <w:b/>
                <w:sz w:val="36"/>
                <w:szCs w:val="36"/>
              </w:rPr>
              <w:t>Info</w:t>
            </w:r>
          </w:p>
        </w:tc>
      </w:tr>
      <w:tr w:rsidR="00CC4E30" w:rsidRPr="008C0F46" w14:paraId="1979C94E" w14:textId="77777777" w:rsidTr="00863717">
        <w:tc>
          <w:tcPr>
            <w:tcW w:w="2408" w:type="dxa"/>
          </w:tcPr>
          <w:p w14:paraId="01FBD2FB" w14:textId="2D8D96FB" w:rsidR="00CC4E30" w:rsidRPr="00A2014A" w:rsidRDefault="00CC4E30" w:rsidP="00CC4E30">
            <w:pPr>
              <w:pStyle w:val="ListParagraph"/>
              <w:ind w:left="0"/>
              <w:jc w:val="center"/>
              <w:rPr>
                <w:b/>
                <w:sz w:val="36"/>
                <w:szCs w:val="36"/>
              </w:rPr>
            </w:pPr>
            <w:r w:rsidRPr="00A2014A">
              <w:rPr>
                <w:b/>
                <w:sz w:val="24"/>
                <w:szCs w:val="24"/>
              </w:rPr>
              <w:t>Code Optimizations</w:t>
            </w:r>
          </w:p>
        </w:tc>
        <w:tc>
          <w:tcPr>
            <w:tcW w:w="7376" w:type="dxa"/>
          </w:tcPr>
          <w:p w14:paraId="55028AE2" w14:textId="64E5F065" w:rsidR="00CC4E30" w:rsidRDefault="00CC4E30" w:rsidP="00CC4E30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FOR EVERY CLASS = JAVADOC + Fix package imports</w:t>
            </w:r>
          </w:p>
          <w:p w14:paraId="01E8850F" w14:textId="77777777" w:rsidR="00CC4E30" w:rsidRDefault="00CC4E30" w:rsidP="00CC4E30">
            <w:pPr>
              <w:spacing w:line="276" w:lineRule="auto"/>
              <w:rPr>
                <w:szCs w:val="24"/>
              </w:rPr>
            </w:pPr>
          </w:p>
          <w:p w14:paraId="2BE5EC8F" w14:textId="5D96EBFF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ke entity stores static</w:t>
            </w:r>
          </w:p>
          <w:p w14:paraId="205A4DCF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4367B1E6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Make </w:t>
            </w:r>
            <w:proofErr w:type="spellStart"/>
            <w:r w:rsidRPr="00A2014A">
              <w:rPr>
                <w:szCs w:val="24"/>
              </w:rPr>
              <w:t>popupdisp</w:t>
            </w:r>
            <w:proofErr w:type="spellEnd"/>
            <w:r w:rsidRPr="00A2014A">
              <w:rPr>
                <w:szCs w:val="24"/>
              </w:rPr>
              <w:t xml:space="preserve"> global??-draw onto </w:t>
            </w:r>
            <w:proofErr w:type="spellStart"/>
            <w:r w:rsidRPr="00A2014A">
              <w:rPr>
                <w:szCs w:val="24"/>
              </w:rPr>
              <w:t>agc</w:t>
            </w:r>
            <w:proofErr w:type="spellEnd"/>
            <w:r w:rsidRPr="00A2014A">
              <w:rPr>
                <w:szCs w:val="24"/>
              </w:rPr>
              <w:t>?</w:t>
            </w:r>
          </w:p>
          <w:p w14:paraId="7C20AB21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0C520462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ke player global?</w:t>
            </w:r>
          </w:p>
          <w:p w14:paraId="417ECC96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387B7E0B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ke global constructor that is run in loading state?</w:t>
            </w:r>
          </w:p>
          <w:p w14:paraId="749F46E2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1D6F329B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ove entity processing out of play state</w:t>
            </w:r>
          </w:p>
          <w:p w14:paraId="4DF52A5E" w14:textId="0B107A6A" w:rsidR="00CC4E30" w:rsidRDefault="00CC4E30" w:rsidP="00CC4E30">
            <w:pPr>
              <w:spacing w:line="276" w:lineRule="auto"/>
              <w:rPr>
                <w:szCs w:val="24"/>
              </w:rPr>
            </w:pPr>
          </w:p>
          <w:p w14:paraId="1D095BB9" w14:textId="77777777" w:rsidR="00F7082A" w:rsidRPr="00A2014A" w:rsidRDefault="00F7082A" w:rsidP="00CC4E30">
            <w:pPr>
              <w:spacing w:line="276" w:lineRule="auto"/>
              <w:rPr>
                <w:szCs w:val="24"/>
              </w:rPr>
            </w:pPr>
          </w:p>
          <w:p w14:paraId="51672B9E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Refactor enemy as protector</w:t>
            </w:r>
          </w:p>
          <w:p w14:paraId="7E013392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34D99018" w14:textId="0F246CD1" w:rsidR="00CC4E30" w:rsidRPr="00A2014A" w:rsidRDefault="00CC4E30" w:rsidP="00A14563">
            <w:pPr>
              <w:pStyle w:val="ListParagraph"/>
              <w:ind w:left="0"/>
              <w:rPr>
                <w:b/>
                <w:sz w:val="36"/>
                <w:szCs w:val="36"/>
              </w:rPr>
            </w:pPr>
            <w:r w:rsidRPr="00A2014A">
              <w:rPr>
                <w:szCs w:val="24"/>
              </w:rPr>
              <w:t xml:space="preserve">Add </w:t>
            </w:r>
            <w:proofErr w:type="spellStart"/>
            <w:r w:rsidRPr="00A2014A">
              <w:rPr>
                <w:szCs w:val="24"/>
              </w:rPr>
              <w:t>afterAction</w:t>
            </w:r>
            <w:proofErr w:type="spellEnd"/>
            <w:r w:rsidRPr="00A2014A">
              <w:rPr>
                <w:szCs w:val="24"/>
              </w:rPr>
              <w:t xml:space="preserve"> and </w:t>
            </w:r>
            <w:proofErr w:type="spellStart"/>
            <w:r w:rsidRPr="00A2014A">
              <w:rPr>
                <w:szCs w:val="24"/>
              </w:rPr>
              <w:t>beforeAction</w:t>
            </w:r>
            <w:proofErr w:type="spellEnd"/>
            <w:r w:rsidRPr="00A2014A">
              <w:rPr>
                <w:szCs w:val="24"/>
              </w:rPr>
              <w:t xml:space="preserve"> as optional methods to entity = can be overridden for any entity = all entities have potential action</w:t>
            </w:r>
          </w:p>
        </w:tc>
      </w:tr>
      <w:tr w:rsidR="00CC4E30" w:rsidRPr="008C0F46" w14:paraId="270D984E" w14:textId="77777777" w:rsidTr="00863717">
        <w:tc>
          <w:tcPr>
            <w:tcW w:w="2408" w:type="dxa"/>
          </w:tcPr>
          <w:p w14:paraId="3CE5218F" w14:textId="26EEBDE0" w:rsidR="00CC4E30" w:rsidRPr="00A2014A" w:rsidRDefault="00CC4E30" w:rsidP="00CC4E30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ssues to Fix</w:t>
            </w:r>
          </w:p>
        </w:tc>
        <w:tc>
          <w:tcPr>
            <w:tcW w:w="7376" w:type="dxa"/>
          </w:tcPr>
          <w:p w14:paraId="597A5EF2" w14:textId="11397888" w:rsidR="00CC4E30" w:rsidRPr="00CC4E30" w:rsidRDefault="00CC4E30" w:rsidP="00CC4E30">
            <w:pPr>
              <w:rPr>
                <w:sz w:val="28"/>
                <w:szCs w:val="18"/>
              </w:rPr>
            </w:pPr>
            <w:r w:rsidRPr="00CC4E30">
              <w:rPr>
                <w:sz w:val="28"/>
                <w:szCs w:val="18"/>
              </w:rPr>
              <w:t xml:space="preserve">Draw layer by layer, and use </w:t>
            </w:r>
            <w:proofErr w:type="spellStart"/>
            <w:r w:rsidRPr="00CC4E30">
              <w:rPr>
                <w:sz w:val="28"/>
                <w:szCs w:val="18"/>
              </w:rPr>
              <w:t>JProfiler</w:t>
            </w:r>
            <w:proofErr w:type="spellEnd"/>
            <w:r w:rsidRPr="00CC4E30">
              <w:rPr>
                <w:sz w:val="28"/>
                <w:szCs w:val="18"/>
              </w:rPr>
              <w:t xml:space="preserve"> to find issue</w:t>
            </w:r>
          </w:p>
          <w:p w14:paraId="0D7F809F" w14:textId="77777777" w:rsidR="00CC4E30" w:rsidRDefault="00CC4E30" w:rsidP="00CC4E30">
            <w:pPr>
              <w:rPr>
                <w:szCs w:val="24"/>
              </w:rPr>
            </w:pPr>
          </w:p>
          <w:p w14:paraId="1C0C5756" w14:textId="77777777" w:rsidR="00CC4E30" w:rsidRDefault="00CC4E30" w:rsidP="00CC4E30">
            <w:pPr>
              <w:rPr>
                <w:szCs w:val="24"/>
              </w:rPr>
            </w:pPr>
          </w:p>
          <w:p w14:paraId="57C8EFDE" w14:textId="6F75FA33" w:rsidR="00CC4E30" w:rsidRPr="00A2014A" w:rsidRDefault="00CC4E30" w:rsidP="00CC4E30">
            <w:pPr>
              <w:rPr>
                <w:szCs w:val="24"/>
              </w:rPr>
            </w:pPr>
            <w:r w:rsidRPr="00A2014A">
              <w:rPr>
                <w:szCs w:val="24"/>
              </w:rPr>
              <w:t>Inventory very important</w:t>
            </w:r>
          </w:p>
          <w:p w14:paraId="52A70E42" w14:textId="73772216" w:rsidR="00CC4E30" w:rsidRDefault="00CC4E30" w:rsidP="00CC4E30">
            <w:pPr>
              <w:rPr>
                <w:szCs w:val="24"/>
              </w:rPr>
            </w:pPr>
            <w:r w:rsidRPr="00A2014A">
              <w:rPr>
                <w:szCs w:val="24"/>
              </w:rPr>
              <w:t>Put faces next to text boxes</w:t>
            </w:r>
          </w:p>
          <w:p w14:paraId="3C639317" w14:textId="530E9ED0" w:rsidR="00CC4E30" w:rsidRDefault="00CC4E30" w:rsidP="00CC4E30">
            <w:pPr>
              <w:rPr>
                <w:szCs w:val="24"/>
              </w:rPr>
            </w:pPr>
          </w:p>
          <w:p w14:paraId="72EF7A02" w14:textId="4CAA416A" w:rsidR="00CC4E30" w:rsidRPr="00A2014A" w:rsidRDefault="00CC4E30" w:rsidP="00CC4E30">
            <w:pPr>
              <w:rPr>
                <w:szCs w:val="24"/>
              </w:rPr>
            </w:pPr>
            <w:r>
              <w:rPr>
                <w:szCs w:val="24"/>
              </w:rPr>
              <w:t>CONTROLS PAGE = REMOVE IMAGES, make all text</w:t>
            </w:r>
          </w:p>
          <w:p w14:paraId="6DDAE86B" w14:textId="77777777" w:rsidR="00CC4E30" w:rsidRPr="00A2014A" w:rsidRDefault="00CC4E30" w:rsidP="00CC4E30">
            <w:pPr>
              <w:rPr>
                <w:szCs w:val="24"/>
              </w:rPr>
            </w:pPr>
          </w:p>
          <w:p w14:paraId="0213470A" w14:textId="77777777" w:rsidR="00CC4E30" w:rsidRPr="00A2014A" w:rsidRDefault="00CC4E30" w:rsidP="00CC4E30">
            <w:pPr>
              <w:rPr>
                <w:szCs w:val="24"/>
              </w:rPr>
            </w:pPr>
            <w:r w:rsidRPr="00A2014A">
              <w:rPr>
                <w:szCs w:val="24"/>
              </w:rPr>
              <w:t>HINTS = Do one for each CONTROL key = disappears when you do it, use alerts</w:t>
            </w:r>
          </w:p>
          <w:p w14:paraId="3898E8FB" w14:textId="77777777" w:rsidR="00CC4E30" w:rsidRPr="00A2014A" w:rsidRDefault="00CC4E30" w:rsidP="00CC4E30">
            <w:pPr>
              <w:rPr>
                <w:szCs w:val="24"/>
              </w:rPr>
            </w:pPr>
            <w:r w:rsidRPr="00A2014A">
              <w:rPr>
                <w:szCs w:val="24"/>
              </w:rPr>
              <w:t>Make interface for MOVING object = changes over time = works for delay writer + alerts</w:t>
            </w:r>
          </w:p>
          <w:p w14:paraId="62E22EB1" w14:textId="77777777" w:rsidR="00CC4E30" w:rsidRPr="00A2014A" w:rsidRDefault="00CC4E30" w:rsidP="00CC4E30">
            <w:pPr>
              <w:rPr>
                <w:szCs w:val="24"/>
              </w:rPr>
            </w:pPr>
          </w:p>
          <w:p w14:paraId="5A1C5CF6" w14:textId="5D2EAE51" w:rsidR="00CC4E30" w:rsidRPr="00A2014A" w:rsidRDefault="00CC4E30" w:rsidP="00CC4E30">
            <w:pPr>
              <w:rPr>
                <w:szCs w:val="24"/>
              </w:rPr>
            </w:pPr>
            <w:r w:rsidRPr="00A2014A">
              <w:rPr>
                <w:szCs w:val="24"/>
              </w:rPr>
              <w:t xml:space="preserve">Make INNO installer file  = MAKE java a requirement </w:t>
            </w:r>
          </w:p>
          <w:p w14:paraId="0D2735CB" w14:textId="77777777" w:rsidR="00CC4E30" w:rsidRPr="00A2014A" w:rsidRDefault="00CC4E30" w:rsidP="00CC4E30">
            <w:pPr>
              <w:rPr>
                <w:szCs w:val="24"/>
              </w:rPr>
            </w:pPr>
          </w:p>
          <w:p w14:paraId="344759DB" w14:textId="77777777" w:rsidR="00CC4E30" w:rsidRPr="00A2014A" w:rsidRDefault="00CC4E30" w:rsidP="00CC4E30">
            <w:pPr>
              <w:rPr>
                <w:rFonts w:eastAsia="Times New Roman"/>
                <w:color w:val="000000"/>
                <w:szCs w:val="24"/>
              </w:rPr>
            </w:pPr>
            <w:r w:rsidRPr="00A2014A">
              <w:rPr>
                <w:rFonts w:eastAsia="Times New Roman"/>
                <w:color w:val="000000"/>
                <w:szCs w:val="24"/>
              </w:rPr>
              <w:t xml:space="preserve">GAME ISSUES = Go to </w:t>
            </w:r>
            <w:proofErr w:type="spellStart"/>
            <w:r w:rsidRPr="00A2014A">
              <w:rPr>
                <w:rFonts w:eastAsia="Times New Roman"/>
                <w:color w:val="000000"/>
                <w:szCs w:val="24"/>
              </w:rPr>
              <w:t>Github</w:t>
            </w:r>
            <w:proofErr w:type="spellEnd"/>
            <w:r w:rsidRPr="00A2014A">
              <w:rPr>
                <w:rFonts w:eastAsia="Times New Roman"/>
                <w:color w:val="000000"/>
                <w:szCs w:val="24"/>
              </w:rPr>
              <w:t xml:space="preserve"> issues = Better because others can see</w:t>
            </w:r>
          </w:p>
          <w:p w14:paraId="304EE75F" w14:textId="77777777" w:rsidR="00CC4E30" w:rsidRPr="00A2014A" w:rsidRDefault="00CC4E30" w:rsidP="00CC4E30">
            <w:pPr>
              <w:rPr>
                <w:rFonts w:eastAsia="Times New Roman"/>
                <w:color w:val="000000"/>
                <w:szCs w:val="24"/>
              </w:rPr>
            </w:pPr>
          </w:p>
          <w:p w14:paraId="5E0F05EB" w14:textId="77777777" w:rsidR="00CC4E30" w:rsidRPr="00A2014A" w:rsidRDefault="00CC4E30" w:rsidP="00CC4E30">
            <w:pPr>
              <w:rPr>
                <w:rFonts w:eastAsia="Times New Roman"/>
                <w:color w:val="000000"/>
                <w:szCs w:val="24"/>
              </w:rPr>
            </w:pPr>
            <w:r w:rsidRPr="00A2014A">
              <w:rPr>
                <w:rFonts w:eastAsia="Times New Roman"/>
                <w:color w:val="000000"/>
                <w:szCs w:val="24"/>
              </w:rPr>
              <w:t xml:space="preserve">CONTROLS = </w:t>
            </w:r>
          </w:p>
          <w:p w14:paraId="0163037B" w14:textId="77777777" w:rsidR="00CC4E30" w:rsidRPr="00A2014A" w:rsidRDefault="00CC4E30" w:rsidP="00CC4E30">
            <w:pPr>
              <w:pStyle w:val="ListParagraph"/>
              <w:numPr>
                <w:ilvl w:val="0"/>
                <w:numId w:val="42"/>
              </w:numPr>
              <w:rPr>
                <w:rFonts w:eastAsia="Times New Roman"/>
                <w:color w:val="000000"/>
                <w:szCs w:val="24"/>
              </w:rPr>
            </w:pPr>
            <w:r w:rsidRPr="00A2014A">
              <w:rPr>
                <w:rFonts w:eastAsia="Times New Roman"/>
                <w:color w:val="000000"/>
                <w:szCs w:val="24"/>
              </w:rPr>
              <w:t>Arrow keys or WASD</w:t>
            </w:r>
          </w:p>
          <w:p w14:paraId="4E8949DE" w14:textId="77777777" w:rsidR="00CC4E30" w:rsidRPr="00A2014A" w:rsidRDefault="00CC4E30" w:rsidP="00CC4E30">
            <w:pPr>
              <w:pStyle w:val="ListParagraph"/>
              <w:numPr>
                <w:ilvl w:val="0"/>
                <w:numId w:val="42"/>
              </w:numPr>
              <w:rPr>
                <w:rFonts w:eastAsia="Times New Roman"/>
                <w:color w:val="000000"/>
                <w:szCs w:val="24"/>
              </w:rPr>
            </w:pPr>
            <w:r w:rsidRPr="00A2014A">
              <w:rPr>
                <w:rFonts w:eastAsia="Times New Roman"/>
                <w:color w:val="000000"/>
                <w:szCs w:val="24"/>
              </w:rPr>
              <w:t xml:space="preserve">Actions to </w:t>
            </w:r>
          </w:p>
          <w:p w14:paraId="03E3AEBB" w14:textId="77777777" w:rsidR="00CC4E30" w:rsidRPr="00A2014A" w:rsidRDefault="00CC4E30" w:rsidP="00CC4E30">
            <w:pPr>
              <w:rPr>
                <w:rFonts w:eastAsia="Times New Roman"/>
                <w:color w:val="000000"/>
                <w:szCs w:val="24"/>
              </w:rPr>
            </w:pPr>
          </w:p>
          <w:p w14:paraId="50B2FC25" w14:textId="77777777" w:rsidR="00CC4E30" w:rsidRPr="00A2014A" w:rsidRDefault="00CC4E30" w:rsidP="00CC4E30">
            <w:pPr>
              <w:rPr>
                <w:rFonts w:eastAsia="Times New Roman"/>
                <w:color w:val="000000"/>
                <w:szCs w:val="24"/>
              </w:rPr>
            </w:pPr>
            <w:r w:rsidRPr="00A2014A">
              <w:rPr>
                <w:rFonts w:eastAsia="Times New Roman"/>
                <w:color w:val="000000"/>
                <w:szCs w:val="24"/>
              </w:rPr>
              <w:t>Changes</w:t>
            </w:r>
          </w:p>
          <w:p w14:paraId="7D800AD4" w14:textId="77777777" w:rsidR="00CC4E30" w:rsidRPr="00A2014A" w:rsidRDefault="00CC4E30" w:rsidP="00CC4E30">
            <w:pPr>
              <w:pStyle w:val="ListParagraph"/>
              <w:numPr>
                <w:ilvl w:val="0"/>
                <w:numId w:val="44"/>
              </w:numPr>
              <w:rPr>
                <w:szCs w:val="24"/>
              </w:rPr>
            </w:pPr>
            <w:r w:rsidRPr="00A2014A">
              <w:rPr>
                <w:szCs w:val="24"/>
              </w:rPr>
              <w:t>INCREASE AREA FOR LIMESTONE OBSTACLE</w:t>
            </w:r>
          </w:p>
          <w:p w14:paraId="342C5CBB" w14:textId="77777777" w:rsidR="00CC4E30" w:rsidRPr="00A2014A" w:rsidRDefault="00CC4E30" w:rsidP="00CC4E30">
            <w:pPr>
              <w:pStyle w:val="ListParagraph"/>
              <w:numPr>
                <w:ilvl w:val="0"/>
                <w:numId w:val="44"/>
              </w:numPr>
              <w:rPr>
                <w:szCs w:val="24"/>
              </w:rPr>
            </w:pPr>
            <w:r w:rsidRPr="00A2014A">
              <w:rPr>
                <w:szCs w:val="24"/>
              </w:rPr>
              <w:t>MOUSE STATS = CHECK = WRONG LETTER!</w:t>
            </w:r>
          </w:p>
          <w:p w14:paraId="24EE3333" w14:textId="77777777" w:rsidR="00CC4E30" w:rsidRPr="00A2014A" w:rsidRDefault="00CC4E30" w:rsidP="00CC4E30">
            <w:pPr>
              <w:pStyle w:val="ListParagraph"/>
              <w:numPr>
                <w:ilvl w:val="0"/>
                <w:numId w:val="44"/>
              </w:numPr>
              <w:rPr>
                <w:szCs w:val="24"/>
              </w:rPr>
            </w:pPr>
            <w:r w:rsidRPr="00A2014A">
              <w:rPr>
                <w:szCs w:val="24"/>
              </w:rPr>
              <w:t>Prevent ship from disappearing!, only items should go</w:t>
            </w:r>
          </w:p>
          <w:p w14:paraId="612EE705" w14:textId="77777777" w:rsidR="00CC4E30" w:rsidRPr="00A2014A" w:rsidRDefault="00CC4E30" w:rsidP="00CC4E30">
            <w:pPr>
              <w:pStyle w:val="ListParagraph"/>
              <w:numPr>
                <w:ilvl w:val="0"/>
                <w:numId w:val="44"/>
              </w:numPr>
              <w:rPr>
                <w:szCs w:val="24"/>
              </w:rPr>
            </w:pPr>
            <w:r w:rsidRPr="00A2014A">
              <w:rPr>
                <w:szCs w:val="24"/>
              </w:rPr>
              <w:t>Create “</w:t>
            </w:r>
            <w:proofErr w:type="spellStart"/>
            <w:r w:rsidRPr="00A2014A">
              <w:rPr>
                <w:szCs w:val="24"/>
              </w:rPr>
              <w:t>EventPad</w:t>
            </w:r>
            <w:proofErr w:type="spellEnd"/>
            <w:r w:rsidRPr="00A2014A">
              <w:rPr>
                <w:szCs w:val="24"/>
              </w:rPr>
              <w:t>” near ship = maybe a white light emitter  = this will be area for Finishing scene</w:t>
            </w:r>
          </w:p>
          <w:p w14:paraId="3D454FA7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</w:tc>
      </w:tr>
      <w:tr w:rsidR="00CC4E30" w:rsidRPr="008C0F46" w14:paraId="58B43CCC" w14:textId="77777777" w:rsidTr="00863717">
        <w:tc>
          <w:tcPr>
            <w:tcW w:w="2408" w:type="dxa"/>
          </w:tcPr>
          <w:p w14:paraId="5AECB872" w14:textId="2F655CF6" w:rsidR="00CC4E30" w:rsidRPr="00A2014A" w:rsidRDefault="00CC4E30" w:rsidP="00CC4E30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t>Miscellaneous</w:t>
            </w:r>
          </w:p>
        </w:tc>
        <w:tc>
          <w:tcPr>
            <w:tcW w:w="7376" w:type="dxa"/>
          </w:tcPr>
          <w:p w14:paraId="0D9D4267" w14:textId="085B5DE6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Hud shows speed (</w:t>
            </w:r>
            <w:proofErr w:type="spellStart"/>
            <w:r w:rsidRPr="00A2014A">
              <w:rPr>
                <w:szCs w:val="24"/>
              </w:rPr>
              <w:t>acutal</w:t>
            </w:r>
            <w:proofErr w:type="spellEnd"/>
            <w:r w:rsidRPr="00A2014A">
              <w:rPr>
                <w:szCs w:val="24"/>
              </w:rPr>
              <w:t>*10)+ health</w:t>
            </w:r>
          </w:p>
          <w:p w14:paraId="342DE712" w14:textId="60065EF3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6F758011" w14:textId="571941C9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KE PERFECT COLLISION SYSTEM</w:t>
            </w:r>
          </w:p>
          <w:p w14:paraId="7EFD9B40" w14:textId="6239E148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61846AE2" w14:textId="61ADC55A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CONTROLS PAGE =  E means “USE EVERY ITEM GRABBED”</w:t>
            </w:r>
          </w:p>
          <w:p w14:paraId="28479EA5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</w:p>
          <w:p w14:paraId="495BFF8E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>SHIFT =RUN</w:t>
            </w:r>
          </w:p>
          <w:p w14:paraId="684E7B55" w14:textId="3015AF21" w:rsidR="00CC4E30" w:rsidRPr="00A2014A" w:rsidRDefault="00CC4E30" w:rsidP="00CC4E30">
            <w:pPr>
              <w:pStyle w:val="ListParagraph"/>
              <w:numPr>
                <w:ilvl w:val="0"/>
                <w:numId w:val="37"/>
              </w:numPr>
              <w:rPr>
                <w:szCs w:val="24"/>
              </w:rPr>
            </w:pPr>
            <w:r w:rsidRPr="00A2014A">
              <w:rPr>
                <w:szCs w:val="24"/>
              </w:rPr>
              <w:t>Shift down = increase speed by 25%</w:t>
            </w:r>
          </w:p>
          <w:p w14:paraId="1409375B" w14:textId="33F63BA8" w:rsidR="00CC4E30" w:rsidRPr="00A2014A" w:rsidRDefault="00CC4E30" w:rsidP="00CC4E30">
            <w:pPr>
              <w:pStyle w:val="ListParagraph"/>
              <w:numPr>
                <w:ilvl w:val="0"/>
                <w:numId w:val="37"/>
              </w:numPr>
              <w:rPr>
                <w:szCs w:val="24"/>
              </w:rPr>
            </w:pPr>
            <w:r w:rsidRPr="00A2014A">
              <w:rPr>
                <w:szCs w:val="24"/>
              </w:rPr>
              <w:t>Shift let go = decrease speed by 25%</w:t>
            </w:r>
          </w:p>
          <w:p w14:paraId="140F2135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</w:p>
          <w:p w14:paraId="7C74934B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>Settings have SFX and Music option</w:t>
            </w:r>
          </w:p>
          <w:p w14:paraId="022254DB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</w:p>
          <w:p w14:paraId="6B3F679C" w14:textId="52605B29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 xml:space="preserve">Run all sounds </w:t>
            </w:r>
            <w:proofErr w:type="spellStart"/>
            <w:r w:rsidRPr="00A2014A">
              <w:rPr>
                <w:szCs w:val="24"/>
              </w:rPr>
              <w:t>thorugh</w:t>
            </w:r>
            <w:proofErr w:type="spellEnd"/>
            <w:r w:rsidRPr="00A2014A">
              <w:rPr>
                <w:szCs w:val="24"/>
              </w:rPr>
              <w:t xml:space="preserve"> try and catch = so doesn’t crash IDE</w:t>
            </w:r>
          </w:p>
          <w:p w14:paraId="466CD856" w14:textId="7A1DFB52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</w:p>
        </w:tc>
      </w:tr>
      <w:tr w:rsidR="00CC4E30" w:rsidRPr="008C0F46" w14:paraId="5EC52CA9" w14:textId="77777777" w:rsidTr="00863717">
        <w:tc>
          <w:tcPr>
            <w:tcW w:w="2408" w:type="dxa"/>
          </w:tcPr>
          <w:p w14:paraId="5FB8748C" w14:textId="3F87BD78" w:rsidR="00CC4E30" w:rsidRPr="00A2014A" w:rsidRDefault="00CC4E30" w:rsidP="00CC4E30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t>Audio</w:t>
            </w:r>
          </w:p>
        </w:tc>
        <w:tc>
          <w:tcPr>
            <w:tcW w:w="7376" w:type="dxa"/>
          </w:tcPr>
          <w:p w14:paraId="557C8553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 xml:space="preserve">Get </w:t>
            </w:r>
          </w:p>
          <w:p w14:paraId="2513AE1A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>Use fugue</w:t>
            </w:r>
          </w:p>
          <w:p w14:paraId="7F0AD2F7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>Menu music</w:t>
            </w:r>
          </w:p>
          <w:p w14:paraId="51039644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>Sound for collecting items</w:t>
            </w:r>
          </w:p>
          <w:p w14:paraId="11A89129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proofErr w:type="spellStart"/>
            <w:r w:rsidRPr="00A2014A">
              <w:rPr>
                <w:szCs w:val="24"/>
              </w:rPr>
              <w:t>Cryocapacitor</w:t>
            </w:r>
            <w:proofErr w:type="spellEnd"/>
            <w:r w:rsidRPr="00A2014A">
              <w:rPr>
                <w:szCs w:val="24"/>
              </w:rPr>
              <w:t xml:space="preserve"> use = icy sound</w:t>
            </w:r>
          </w:p>
          <w:p w14:paraId="425C01FD" w14:textId="0AD59F4D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proofErr w:type="spellStart"/>
            <w:r w:rsidRPr="00A2014A">
              <w:rPr>
                <w:szCs w:val="24"/>
              </w:rPr>
              <w:t>Magistructor</w:t>
            </w:r>
            <w:proofErr w:type="spellEnd"/>
            <w:r w:rsidRPr="00A2014A">
              <w:rPr>
                <w:szCs w:val="24"/>
              </w:rPr>
              <w:t xml:space="preserve"> orb use = stretching sound</w:t>
            </w:r>
          </w:p>
        </w:tc>
      </w:tr>
      <w:tr w:rsidR="00F7082A" w:rsidRPr="008C0F46" w14:paraId="385C3347" w14:textId="77777777" w:rsidTr="00863717">
        <w:tc>
          <w:tcPr>
            <w:tcW w:w="2408" w:type="dxa"/>
          </w:tcPr>
          <w:p w14:paraId="05251A03" w14:textId="67CB73E4" w:rsidR="00F7082A" w:rsidRPr="00A2014A" w:rsidRDefault="00F7082A" w:rsidP="00CC4E30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ttings</w:t>
            </w:r>
          </w:p>
        </w:tc>
        <w:tc>
          <w:tcPr>
            <w:tcW w:w="7376" w:type="dxa"/>
          </w:tcPr>
          <w:p w14:paraId="62EEB019" w14:textId="77777777" w:rsidR="00A74BDC" w:rsidRDefault="00A74BDC" w:rsidP="00A74BDC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Make class for “</w:t>
            </w:r>
            <w:proofErr w:type="spellStart"/>
            <w:r>
              <w:rPr>
                <w:szCs w:val="24"/>
              </w:rPr>
              <w:t>DynaButton</w:t>
            </w:r>
            <w:proofErr w:type="spellEnd"/>
            <w:r>
              <w:rPr>
                <w:szCs w:val="24"/>
              </w:rPr>
              <w:t xml:space="preserve">” – A button whose text changes with </w:t>
            </w:r>
            <w:proofErr w:type="spellStart"/>
            <w:r>
              <w:rPr>
                <w:szCs w:val="24"/>
              </w:rPr>
              <w:t>clikc</w:t>
            </w:r>
            <w:proofErr w:type="spellEnd"/>
          </w:p>
          <w:p w14:paraId="5F5E7617" w14:textId="77777777" w:rsidR="00F7082A" w:rsidRDefault="00F7082A" w:rsidP="00F7082A">
            <w:pPr>
              <w:spacing w:line="276" w:lineRule="auto"/>
              <w:rPr>
                <w:szCs w:val="24"/>
              </w:rPr>
            </w:pPr>
            <w:bookmarkStart w:id="0" w:name="_GoBack"/>
            <w:bookmarkEnd w:id="0"/>
            <w:r>
              <w:rPr>
                <w:szCs w:val="24"/>
              </w:rPr>
              <w:t>Change existing setting to “Debug Mode” : On/Off</w:t>
            </w:r>
          </w:p>
          <w:p w14:paraId="0329E55F" w14:textId="45E5435F" w:rsidR="00F7082A" w:rsidRDefault="00F7082A" w:rsidP="00F7082A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 xml:space="preserve">Add </w:t>
            </w:r>
            <w:proofErr w:type="spellStart"/>
            <w:r>
              <w:rPr>
                <w:szCs w:val="24"/>
              </w:rPr>
              <w:t>Screenmode</w:t>
            </w:r>
            <w:proofErr w:type="spellEnd"/>
            <w:r>
              <w:rPr>
                <w:szCs w:val="24"/>
              </w:rPr>
              <w:t xml:space="preserve"> : Windowed (</w:t>
            </w:r>
            <w:proofErr w:type="spellStart"/>
            <w:r>
              <w:rPr>
                <w:szCs w:val="24"/>
              </w:rPr>
              <w:t>resX</w:t>
            </w:r>
            <w:proofErr w:type="spellEnd"/>
            <w:r>
              <w:rPr>
                <w:szCs w:val="24"/>
              </w:rPr>
              <w:t xml:space="preserve"> and Y subtract 100)or Fullscreen</w:t>
            </w:r>
          </w:p>
          <w:p w14:paraId="7B63A274" w14:textId="77777777" w:rsidR="00F7082A" w:rsidRPr="00A2014A" w:rsidRDefault="00F7082A" w:rsidP="00A74BDC">
            <w:pPr>
              <w:spacing w:line="276" w:lineRule="auto"/>
              <w:rPr>
                <w:szCs w:val="24"/>
              </w:rPr>
            </w:pPr>
          </w:p>
        </w:tc>
      </w:tr>
      <w:tr w:rsidR="00CC4E30" w:rsidRPr="008C0F46" w14:paraId="41665E81" w14:textId="77777777" w:rsidTr="00863717">
        <w:tc>
          <w:tcPr>
            <w:tcW w:w="2408" w:type="dxa"/>
          </w:tcPr>
          <w:p w14:paraId="3D3F2896" w14:textId="1B627E1E" w:rsidR="00CC4E30" w:rsidRPr="00A2014A" w:rsidRDefault="00CC4E30" w:rsidP="00CC4E30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t>Minigames</w:t>
            </w:r>
          </w:p>
        </w:tc>
        <w:tc>
          <w:tcPr>
            <w:tcW w:w="7376" w:type="dxa"/>
          </w:tcPr>
          <w:p w14:paraId="16919FAC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6BA739D0" w14:textId="4E9A97B6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inigame</w:t>
            </w:r>
          </w:p>
          <w:p w14:paraId="0851F5A8" w14:textId="7A82CDF4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Enemy </w:t>
            </w:r>
            <w:proofErr w:type="spellStart"/>
            <w:r w:rsidRPr="00A2014A">
              <w:rPr>
                <w:szCs w:val="24"/>
              </w:rPr>
              <w:t>calss</w:t>
            </w:r>
            <w:proofErr w:type="spellEnd"/>
          </w:p>
          <w:p w14:paraId="07240068" w14:textId="5ED3271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Boss and </w:t>
            </w:r>
            <w:proofErr w:type="spellStart"/>
            <w:r w:rsidRPr="00A2014A">
              <w:rPr>
                <w:szCs w:val="24"/>
              </w:rPr>
              <w:t>Minnion</w:t>
            </w:r>
            <w:proofErr w:type="spellEnd"/>
            <w:r w:rsidRPr="00A2014A">
              <w:rPr>
                <w:szCs w:val="24"/>
              </w:rPr>
              <w:t xml:space="preserve"> inherit</w:t>
            </w:r>
          </w:p>
          <w:p w14:paraId="658F7C4A" w14:textId="2FFC05E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Hit method = </w:t>
            </w:r>
          </w:p>
          <w:p w14:paraId="727B3EA4" w14:textId="3C241D6E" w:rsidR="00CC4E30" w:rsidRPr="00A2014A" w:rsidRDefault="00CC4E30" w:rsidP="00CC4E30">
            <w:pPr>
              <w:pStyle w:val="ListParagraph"/>
              <w:numPr>
                <w:ilvl w:val="0"/>
                <w:numId w:val="39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Reduce health by incoming</w:t>
            </w:r>
          </w:p>
          <w:p w14:paraId="5089CC5E" w14:textId="1F15580D" w:rsidR="00CC4E30" w:rsidRPr="00A2014A" w:rsidRDefault="00CC4E30" w:rsidP="00CC4E30">
            <w:pPr>
              <w:pStyle w:val="ListParagraph"/>
              <w:numPr>
                <w:ilvl w:val="0"/>
                <w:numId w:val="39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Draw as flicking </w:t>
            </w:r>
            <w:proofErr w:type="spellStart"/>
            <w:r w:rsidRPr="00A2014A">
              <w:rPr>
                <w:szCs w:val="24"/>
              </w:rPr>
              <w:t>silhoute</w:t>
            </w:r>
            <w:proofErr w:type="spellEnd"/>
            <w:r w:rsidRPr="00A2014A">
              <w:rPr>
                <w:szCs w:val="24"/>
              </w:rPr>
              <w:t xml:space="preserve"> (/black or white)</w:t>
            </w:r>
          </w:p>
          <w:p w14:paraId="10DFBFEB" w14:textId="072E1ED6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0F61B869" w14:textId="5DD6CD5B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proofErr w:type="spellStart"/>
            <w:r w:rsidRPr="00A2014A">
              <w:rPr>
                <w:szCs w:val="24"/>
              </w:rPr>
              <w:t>Trevil</w:t>
            </w:r>
            <w:proofErr w:type="spellEnd"/>
          </w:p>
          <w:p w14:paraId="1490FF44" w14:textId="54CF9E9D" w:rsidR="00CC4E30" w:rsidRPr="00A2014A" w:rsidRDefault="00CC4E30" w:rsidP="00CC4E30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Health bar for </w:t>
            </w:r>
            <w:proofErr w:type="spellStart"/>
            <w:r w:rsidRPr="00A2014A">
              <w:rPr>
                <w:szCs w:val="24"/>
              </w:rPr>
              <w:t>trevil</w:t>
            </w:r>
            <w:proofErr w:type="spellEnd"/>
            <w:r w:rsidRPr="00A2014A">
              <w:rPr>
                <w:szCs w:val="24"/>
              </w:rPr>
              <w:t xml:space="preserve"> but not his minions</w:t>
            </w:r>
          </w:p>
          <w:p w14:paraId="3C04DC28" w14:textId="061D32A3" w:rsidR="00CC4E30" w:rsidRPr="00A2014A" w:rsidRDefault="00CC4E30" w:rsidP="00CC4E30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szCs w:val="24"/>
              </w:rPr>
            </w:pPr>
            <w:proofErr w:type="spellStart"/>
            <w:r w:rsidRPr="00A2014A">
              <w:rPr>
                <w:szCs w:val="24"/>
              </w:rPr>
              <w:t>Trevil</w:t>
            </w:r>
            <w:proofErr w:type="spellEnd"/>
            <w:r w:rsidRPr="00A2014A">
              <w:rPr>
                <w:szCs w:val="24"/>
              </w:rPr>
              <w:t xml:space="preserve"> draws health from healthy trees (beside him)</w:t>
            </w:r>
          </w:p>
          <w:p w14:paraId="345E78D5" w14:textId="7800C5CE" w:rsidR="00CC4E30" w:rsidRPr="00A2014A" w:rsidRDefault="00CC4E30" w:rsidP="00CC4E30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szCs w:val="24"/>
              </w:rPr>
            </w:pPr>
            <w:proofErr w:type="spellStart"/>
            <w:r w:rsidRPr="00A2014A">
              <w:rPr>
                <w:szCs w:val="24"/>
              </w:rPr>
              <w:t>Miniosn</w:t>
            </w:r>
            <w:proofErr w:type="spellEnd"/>
            <w:r w:rsidRPr="00A2014A">
              <w:rPr>
                <w:szCs w:val="24"/>
              </w:rPr>
              <w:t xml:space="preserve"> come in rows</w:t>
            </w:r>
          </w:p>
          <w:p w14:paraId="50B161BA" w14:textId="4EB36461" w:rsidR="00CC4E30" w:rsidRPr="00A2014A" w:rsidRDefault="00CC4E30" w:rsidP="00CC4E30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Player has health</w:t>
            </w:r>
          </w:p>
          <w:p w14:paraId="531ECBFC" w14:textId="3710A046" w:rsidR="00CC4E30" w:rsidRPr="00A2014A" w:rsidRDefault="00CC4E30" w:rsidP="00CC4E30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Special push back for </w:t>
            </w:r>
            <w:proofErr w:type="spellStart"/>
            <w:r w:rsidRPr="00A2014A">
              <w:rPr>
                <w:szCs w:val="24"/>
              </w:rPr>
              <w:t>Trevil</w:t>
            </w:r>
            <w:proofErr w:type="spellEnd"/>
            <w:r w:rsidRPr="00A2014A">
              <w:rPr>
                <w:szCs w:val="24"/>
              </w:rPr>
              <w:t xml:space="preserve"> = tiles change, when all different, no more left</w:t>
            </w:r>
          </w:p>
          <w:p w14:paraId="57558723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6E62729E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0961C079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Player has internal health, when drops to zero , becomes injured .. must heal itself before doing a challenge = slower movement speed , crawls on ground</w:t>
            </w:r>
          </w:p>
          <w:p w14:paraId="0621A89E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544E73E3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60C0B809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inion class?</w:t>
            </w:r>
          </w:p>
          <w:p w14:paraId="5C6112AD" w14:textId="557B84EF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7EA7B3CA" w14:textId="5FA929DE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inigame items</w:t>
            </w:r>
          </w:p>
          <w:p w14:paraId="131655C9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Second </w:t>
            </w:r>
            <w:proofErr w:type="spellStart"/>
            <w:r w:rsidRPr="00A2014A">
              <w:rPr>
                <w:szCs w:val="24"/>
              </w:rPr>
              <w:t>cryocapactiro</w:t>
            </w:r>
            <w:proofErr w:type="spellEnd"/>
          </w:p>
          <w:p w14:paraId="5AE5B8D0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Can use on </w:t>
            </w:r>
            <w:proofErr w:type="spellStart"/>
            <w:r w:rsidRPr="00A2014A">
              <w:rPr>
                <w:szCs w:val="24"/>
              </w:rPr>
              <w:t>trevil</w:t>
            </w:r>
            <w:proofErr w:type="spellEnd"/>
            <w:r w:rsidRPr="00A2014A">
              <w:rPr>
                <w:szCs w:val="24"/>
              </w:rPr>
              <w:t xml:space="preserve"> or very?</w:t>
            </w:r>
          </w:p>
          <w:p w14:paraId="39EFF7A1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lastRenderedPageBreak/>
              <w:t>Needs “</w:t>
            </w:r>
            <w:proofErr w:type="spellStart"/>
            <w:r w:rsidRPr="00A2014A">
              <w:rPr>
                <w:szCs w:val="24"/>
              </w:rPr>
              <w:t>gyrofocuser</w:t>
            </w:r>
            <w:proofErr w:type="spellEnd"/>
            <w:r w:rsidRPr="00A2014A">
              <w:rPr>
                <w:szCs w:val="24"/>
              </w:rPr>
              <w:t xml:space="preserve">” to keep around body and help against </w:t>
            </w:r>
            <w:proofErr w:type="spellStart"/>
            <w:r w:rsidRPr="00A2014A">
              <w:rPr>
                <w:szCs w:val="24"/>
              </w:rPr>
              <w:t>Viridash</w:t>
            </w:r>
            <w:proofErr w:type="spellEnd"/>
            <w:r w:rsidRPr="00A2014A">
              <w:rPr>
                <w:szCs w:val="24"/>
              </w:rPr>
              <w:t>?</w:t>
            </w:r>
          </w:p>
          <w:p w14:paraId="45FB9CD3" w14:textId="549ABACA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4EFCCBD2" w14:textId="343C42A5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proofErr w:type="spellStart"/>
            <w:r w:rsidRPr="00A2014A">
              <w:rPr>
                <w:szCs w:val="24"/>
              </w:rPr>
              <w:t>Tradeoff</w:t>
            </w:r>
            <w:proofErr w:type="spellEnd"/>
            <w:r w:rsidRPr="00A2014A">
              <w:rPr>
                <w:szCs w:val="24"/>
              </w:rPr>
              <w:t xml:space="preserve"> for stimulant = damages health and you have to go back to healing pool,  says “U druggo. Your </w:t>
            </w:r>
            <w:proofErr w:type="spellStart"/>
            <w:r w:rsidRPr="00A2014A">
              <w:rPr>
                <w:szCs w:val="24"/>
              </w:rPr>
              <w:t>skitz</w:t>
            </w:r>
            <w:proofErr w:type="spellEnd"/>
            <w:r w:rsidRPr="00A2014A">
              <w:rPr>
                <w:szCs w:val="24"/>
              </w:rPr>
              <w:t xml:space="preserve"> now m8!</w:t>
            </w:r>
          </w:p>
          <w:p w14:paraId="4A91C0B5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11C31C8E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Wilted big flower </w:t>
            </w:r>
          </w:p>
          <w:p w14:paraId="052B2D5C" w14:textId="77777777" w:rsidR="00CC4E30" w:rsidRPr="00A2014A" w:rsidRDefault="00CC4E30" w:rsidP="00CC4E30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Poisonous</w:t>
            </w:r>
          </w:p>
          <w:p w14:paraId="60BC337A" w14:textId="50AD0F42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J</w:t>
            </w:r>
          </w:p>
          <w:p w14:paraId="2F0FAD95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proofErr w:type="spellStart"/>
            <w:r w:rsidRPr="00A2014A">
              <w:rPr>
                <w:szCs w:val="24"/>
              </w:rPr>
              <w:t>GasMask</w:t>
            </w:r>
            <w:proofErr w:type="spellEnd"/>
          </w:p>
          <w:p w14:paraId="0782F3F1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Helps you fight mushroom</w:t>
            </w:r>
          </w:p>
          <w:p w14:paraId="45D50A9D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19050D5E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Armor</w:t>
            </w:r>
          </w:p>
          <w:p w14:paraId="71DE8AF0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Helps you fight all</w:t>
            </w:r>
          </w:p>
          <w:p w14:paraId="01851772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3F9B2CB9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Big Flower</w:t>
            </w:r>
          </w:p>
          <w:p w14:paraId="3F0F8DEC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Increases health for minigames</w:t>
            </w:r>
          </w:p>
          <w:p w14:paraId="52C472F8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Infused with vitality-increasing molecules</w:t>
            </w:r>
          </w:p>
          <w:p w14:paraId="69E1266F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7D8C6F1A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0F8F2AA4" w14:textId="2FA533F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very minigame</w:t>
            </w:r>
          </w:p>
          <w:p w14:paraId="4CF48308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Minigames have max 3 tries </w:t>
            </w:r>
          </w:p>
          <w:p w14:paraId="6FC75428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0263822A" w14:textId="77777777" w:rsidR="00CC4E30" w:rsidRPr="00A2014A" w:rsidRDefault="00CC4E30" w:rsidP="00CC4E30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szCs w:val="24"/>
                <w:lang w:val="fr-FR"/>
              </w:rPr>
            </w:pPr>
            <w:r w:rsidRPr="00A2014A">
              <w:rPr>
                <w:szCs w:val="24"/>
                <w:lang w:val="fr-FR"/>
              </w:rPr>
              <w:t xml:space="preserve">Start = popup = </w:t>
            </w:r>
            <w:proofErr w:type="spellStart"/>
            <w:r w:rsidRPr="00A2014A">
              <w:rPr>
                <w:szCs w:val="24"/>
                <w:lang w:val="fr-FR"/>
              </w:rPr>
              <w:t>Xaidu</w:t>
            </w:r>
            <w:proofErr w:type="spellEnd"/>
            <w:r w:rsidRPr="00A2014A">
              <w:rPr>
                <w:szCs w:val="24"/>
                <w:lang w:val="fr-FR"/>
              </w:rPr>
              <w:t xml:space="preserve"> </w:t>
            </w:r>
            <w:proofErr w:type="spellStart"/>
            <w:r w:rsidRPr="00A2014A">
              <w:rPr>
                <w:szCs w:val="24"/>
                <w:lang w:val="fr-FR"/>
              </w:rPr>
              <w:t>preps</w:t>
            </w:r>
            <w:proofErr w:type="spellEnd"/>
            <w:r w:rsidRPr="00A2014A">
              <w:rPr>
                <w:szCs w:val="24"/>
                <w:lang w:val="fr-FR"/>
              </w:rPr>
              <w:t xml:space="preserve"> </w:t>
            </w:r>
            <w:proofErr w:type="spellStart"/>
            <w:r w:rsidRPr="00A2014A">
              <w:rPr>
                <w:szCs w:val="24"/>
                <w:lang w:val="fr-FR"/>
              </w:rPr>
              <w:t>you</w:t>
            </w:r>
            <w:proofErr w:type="spellEnd"/>
          </w:p>
          <w:p w14:paraId="3E853BA8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We’ve got a live one on our hands! Get ready!</w:t>
            </w:r>
          </w:p>
          <w:p w14:paraId="184E70EE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Reading his/her mind, his/her name is  _</w:t>
            </w:r>
          </w:p>
          <w:p w14:paraId="144F1D3A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Beware of &lt;special attack&gt;  (</w:t>
            </w:r>
            <w:proofErr w:type="spellStart"/>
            <w:r w:rsidRPr="00A2014A">
              <w:rPr>
                <w:szCs w:val="24"/>
              </w:rPr>
              <w:t>eg.</w:t>
            </w:r>
            <w:proofErr w:type="spellEnd"/>
            <w:r w:rsidRPr="00A2014A">
              <w:rPr>
                <w:szCs w:val="24"/>
              </w:rPr>
              <w:t xml:space="preserve"> </w:t>
            </w:r>
            <w:proofErr w:type="spellStart"/>
            <w:r w:rsidRPr="00A2014A">
              <w:rPr>
                <w:szCs w:val="24"/>
              </w:rPr>
              <w:t>Mycovolence</w:t>
            </w:r>
            <w:proofErr w:type="spellEnd"/>
            <w:r w:rsidRPr="00A2014A">
              <w:rPr>
                <w:szCs w:val="24"/>
              </w:rPr>
              <w:t xml:space="preserve"> spores spray, </w:t>
            </w:r>
            <w:proofErr w:type="spellStart"/>
            <w:r w:rsidRPr="00A2014A">
              <w:rPr>
                <w:szCs w:val="24"/>
              </w:rPr>
              <w:t>Viridash</w:t>
            </w:r>
            <w:proofErr w:type="spellEnd"/>
            <w:r w:rsidRPr="00A2014A">
              <w:rPr>
                <w:szCs w:val="24"/>
              </w:rPr>
              <w:t xml:space="preserve"> heat, Tree root)</w:t>
            </w:r>
          </w:p>
          <w:p w14:paraId="3A20E77A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nough of your contestant, lets analyse you!</w:t>
            </w:r>
          </w:p>
          <w:p w14:paraId="1B5D1002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From the &lt;</w:t>
            </w:r>
            <w:proofErr w:type="spellStart"/>
            <w:r w:rsidRPr="00A2014A">
              <w:rPr>
                <w:szCs w:val="24"/>
              </w:rPr>
              <w:t>itemlist</w:t>
            </w:r>
            <w:proofErr w:type="spellEnd"/>
            <w:r w:rsidRPr="00A2014A">
              <w:rPr>
                <w:szCs w:val="24"/>
              </w:rPr>
              <w:t>&gt; , your health is increased by X% of original (100)</w:t>
            </w:r>
          </w:p>
          <w:p w14:paraId="5C3BEAA7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Due to that slick weapon you’ve got, your damage is X% of original (bare hands)</w:t>
            </w:r>
          </w:p>
          <w:p w14:paraId="01A5DEEA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What great luck! That &lt;special item&gt; will enable you to resist &lt;something something&gt;</w:t>
            </w:r>
          </w:p>
          <w:p w14:paraId="53656D1B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Your chance of winning is at X% (random 10%)</w:t>
            </w:r>
          </w:p>
          <w:p w14:paraId="75178431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Now go get him/her tiger!</w:t>
            </w:r>
          </w:p>
          <w:p w14:paraId="223739DF" w14:textId="77777777" w:rsidR="00CC4E30" w:rsidRPr="00A2014A" w:rsidRDefault="00CC4E30" w:rsidP="00CC4E30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Gameplay</w:t>
            </w:r>
          </w:p>
          <w:p w14:paraId="3BB3F368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Boss</w:t>
            </w:r>
          </w:p>
          <w:p w14:paraId="018DBCFE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Has health too</w:t>
            </w:r>
          </w:p>
          <w:p w14:paraId="35981871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proofErr w:type="spellStart"/>
            <w:r w:rsidRPr="00A2014A">
              <w:rPr>
                <w:szCs w:val="24"/>
              </w:rPr>
              <w:t>Trevil</w:t>
            </w:r>
            <w:proofErr w:type="spellEnd"/>
          </w:p>
          <w:p w14:paraId="26EE7B6C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op 2 thirds of the screen are covered in small versions of the evil tree (leftover resources)</w:t>
            </w:r>
          </w:p>
          <w:p w14:paraId="2601B168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They slowly advance. You have to bash your way through them to get to the main tree. </w:t>
            </w:r>
          </w:p>
          <w:p w14:paraId="29FFAE16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Just keep coming, speed up over time</w:t>
            </w:r>
          </w:p>
          <w:p w14:paraId="50C64A86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ke them 48x48</w:t>
            </w:r>
          </w:p>
          <w:p w14:paraId="6225C9EC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odel columns of them as stacks?</w:t>
            </w:r>
          </w:p>
          <w:p w14:paraId="5EC05B5E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pecial = Root can push you back (</w:t>
            </w:r>
            <w:proofErr w:type="spellStart"/>
            <w:r w:rsidRPr="00A2014A">
              <w:rPr>
                <w:szCs w:val="24"/>
              </w:rPr>
              <w:t>represtned</w:t>
            </w:r>
            <w:proofErr w:type="spellEnd"/>
            <w:r w:rsidRPr="00A2014A">
              <w:rPr>
                <w:szCs w:val="24"/>
              </w:rPr>
              <w:t xml:space="preserve"> as dirt tiles pushing you)</w:t>
            </w:r>
          </w:p>
          <w:p w14:paraId="147E0FED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proofErr w:type="spellStart"/>
            <w:r w:rsidRPr="00A2014A">
              <w:rPr>
                <w:szCs w:val="24"/>
              </w:rPr>
              <w:t>Mycovolence</w:t>
            </w:r>
            <w:proofErr w:type="spellEnd"/>
          </w:p>
          <w:p w14:paraId="4335A45B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Gross bugs and worms comes from top </w:t>
            </w:r>
            <w:proofErr w:type="spellStart"/>
            <w:r w:rsidRPr="00A2014A">
              <w:rPr>
                <w:szCs w:val="24"/>
              </w:rPr>
              <w:t>center</w:t>
            </w:r>
            <w:proofErr w:type="spellEnd"/>
            <w:r w:rsidRPr="00A2014A">
              <w:rPr>
                <w:szCs w:val="24"/>
              </w:rPr>
              <w:t xml:space="preserve"> (leftover resources) (particle emitter??)</w:t>
            </w:r>
          </w:p>
          <w:p w14:paraId="7BEF05CE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ouching them makes you lose health</w:t>
            </w:r>
          </w:p>
          <w:p w14:paraId="1BBEAC5F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hey can be killed</w:t>
            </w:r>
          </w:p>
          <w:p w14:paraId="7CE767CA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Special = You lose health over time due to mushroom spores. Gas mask makes you immune </w:t>
            </w:r>
          </w:p>
          <w:p w14:paraId="5485A1D3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proofErr w:type="spellStart"/>
            <w:r w:rsidRPr="00A2014A">
              <w:rPr>
                <w:szCs w:val="24"/>
              </w:rPr>
              <w:t>Viridash</w:t>
            </w:r>
            <w:proofErr w:type="spellEnd"/>
          </w:p>
          <w:p w14:paraId="259DF5CB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tays in top right</w:t>
            </w:r>
          </w:p>
          <w:p w14:paraId="37EB33EE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prays fireballs over map</w:t>
            </w:r>
          </w:p>
          <w:p w14:paraId="5533FA5D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Special Attack = heat very close to it makes you </w:t>
            </w:r>
            <w:proofErr w:type="spellStart"/>
            <w:r w:rsidRPr="00A2014A">
              <w:rPr>
                <w:szCs w:val="24"/>
              </w:rPr>
              <w:t>loose</w:t>
            </w:r>
            <w:proofErr w:type="spellEnd"/>
            <w:r w:rsidRPr="00A2014A">
              <w:rPr>
                <w:szCs w:val="24"/>
              </w:rPr>
              <w:t xml:space="preserve"> health</w:t>
            </w:r>
          </w:p>
          <w:p w14:paraId="4618B7DF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hip</w:t>
            </w:r>
          </w:p>
          <w:p w14:paraId="3D52CA0B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Actual cannons surround you (leftover sprites)</w:t>
            </w:r>
          </w:p>
          <w:p w14:paraId="2C1DCE48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Constantly shooting randomly</w:t>
            </w:r>
          </w:p>
          <w:p w14:paraId="0E7F622C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Gunpowder barrels in </w:t>
            </w:r>
            <w:proofErr w:type="spellStart"/>
            <w:r w:rsidRPr="00A2014A">
              <w:rPr>
                <w:szCs w:val="24"/>
              </w:rPr>
              <w:t>croner</w:t>
            </w:r>
            <w:proofErr w:type="spellEnd"/>
          </w:p>
          <w:p w14:paraId="47E5E66F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You have to hit them and explode them to make nearby cannons disappear</w:t>
            </w:r>
          </w:p>
          <w:p w14:paraId="59C60FDB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You win when you destroy them all</w:t>
            </w:r>
          </w:p>
          <w:p w14:paraId="1E5B351A" w14:textId="77777777" w:rsidR="00CC4E30" w:rsidRPr="00A2014A" w:rsidRDefault="00CC4E30" w:rsidP="00CC4E30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nd =</w:t>
            </w:r>
          </w:p>
          <w:p w14:paraId="2C10F98B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“</w:t>
            </w:r>
            <w:proofErr w:type="spellStart"/>
            <w:r w:rsidRPr="00A2014A">
              <w:rPr>
                <w:szCs w:val="24"/>
              </w:rPr>
              <w:t>Xaidu</w:t>
            </w:r>
            <w:proofErr w:type="spellEnd"/>
            <w:r w:rsidRPr="00A2014A">
              <w:rPr>
                <w:szCs w:val="24"/>
              </w:rPr>
              <w:t>: Well done! You’ve defeated _. We’re getting closer to home!, just keep pressing on”</w:t>
            </w:r>
          </w:p>
          <w:p w14:paraId="22420DD5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5B197107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3B04C780" w14:textId="77777777" w:rsidR="00CC4E30" w:rsidRPr="00A2014A" w:rsidRDefault="00CC4E30" w:rsidP="00CC4E30">
            <w:pPr>
              <w:pStyle w:val="ListParagraph"/>
              <w:ind w:left="0"/>
              <w:jc w:val="center"/>
              <w:rPr>
                <w:b/>
                <w:szCs w:val="24"/>
              </w:rPr>
            </w:pPr>
          </w:p>
        </w:tc>
      </w:tr>
      <w:tr w:rsidR="00CC4E30" w:rsidRPr="008C0F46" w14:paraId="49E2345A" w14:textId="77777777" w:rsidTr="00863717">
        <w:tc>
          <w:tcPr>
            <w:tcW w:w="2408" w:type="dxa"/>
          </w:tcPr>
          <w:p w14:paraId="3044E088" w14:textId="4358F127" w:rsidR="00CC4E30" w:rsidRPr="00A2014A" w:rsidRDefault="00CC4E30" w:rsidP="00CC4E30">
            <w:pPr>
              <w:spacing w:line="276" w:lineRule="auto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lastRenderedPageBreak/>
              <w:t>Opening Cinematic</w:t>
            </w:r>
          </w:p>
        </w:tc>
        <w:tc>
          <w:tcPr>
            <w:tcW w:w="7376" w:type="dxa"/>
          </w:tcPr>
          <w:p w14:paraId="5D66971F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A big crashing sound is heard. </w:t>
            </w:r>
          </w:p>
          <w:p w14:paraId="43C078AC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he screen slowly fades from black into a scene.</w:t>
            </w:r>
          </w:p>
        </w:tc>
      </w:tr>
      <w:tr w:rsidR="00CC4E30" w:rsidRPr="008C0F46" w14:paraId="6C0D3D0E" w14:textId="77777777" w:rsidTr="00863717">
        <w:tc>
          <w:tcPr>
            <w:tcW w:w="2408" w:type="dxa"/>
          </w:tcPr>
          <w:p w14:paraId="47B61CAF" w14:textId="56E49382" w:rsidR="00CC4E30" w:rsidRPr="00A2014A" w:rsidRDefault="00CC4E30" w:rsidP="00CC4E30">
            <w:pPr>
              <w:spacing w:line="276" w:lineRule="auto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t>Special Ice Area</w:t>
            </w:r>
          </w:p>
        </w:tc>
        <w:tc>
          <w:tcPr>
            <w:tcW w:w="7376" w:type="dxa"/>
          </w:tcPr>
          <w:p w14:paraId="7845EC9F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When you destroy dead trees, and you go on big ice square, you get cold</w:t>
            </w:r>
          </w:p>
          <w:p w14:paraId="14F3780B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There is a cold meter that rises </w:t>
            </w:r>
          </w:p>
          <w:p w14:paraId="71D817FD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If it reaches maximum, you become an somewhat transparent </w:t>
            </w:r>
            <w:proofErr w:type="spellStart"/>
            <w:r w:rsidRPr="00A2014A">
              <w:rPr>
                <w:szCs w:val="24"/>
              </w:rPr>
              <w:t>icetile</w:t>
            </w:r>
            <w:proofErr w:type="spellEnd"/>
            <w:r w:rsidRPr="00A2014A">
              <w:rPr>
                <w:szCs w:val="24"/>
              </w:rPr>
              <w:t xml:space="preserve"> with an alien underneath</w:t>
            </w:r>
          </w:p>
          <w:p w14:paraId="71096444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You move very slowly </w:t>
            </w:r>
          </w:p>
          <w:p w14:paraId="12A459A7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Only way</w:t>
            </w:r>
          </w:p>
          <w:p w14:paraId="7277EC39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30774E8D" w14:textId="0C2B3894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xtra = This is only way to verse dragon</w:t>
            </w:r>
          </w:p>
        </w:tc>
      </w:tr>
      <w:tr w:rsidR="00CC4E30" w:rsidRPr="008C0F46" w14:paraId="23639B55" w14:textId="77777777" w:rsidTr="00863717">
        <w:tc>
          <w:tcPr>
            <w:tcW w:w="2408" w:type="dxa"/>
          </w:tcPr>
          <w:p w14:paraId="039A8B30" w14:textId="77777777" w:rsidR="00CC4E30" w:rsidRPr="00A2014A" w:rsidRDefault="00CC4E30" w:rsidP="00CC4E30">
            <w:pPr>
              <w:spacing w:line="276" w:lineRule="auto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t>Inventory</w:t>
            </w:r>
          </w:p>
          <w:p w14:paraId="36461201" w14:textId="77777777" w:rsidR="00CC4E30" w:rsidRPr="00A2014A" w:rsidRDefault="00CC4E30" w:rsidP="00CC4E30">
            <w:pPr>
              <w:spacing w:line="276" w:lineRule="auto"/>
              <w:rPr>
                <w:b/>
                <w:sz w:val="24"/>
                <w:szCs w:val="24"/>
              </w:rPr>
            </w:pPr>
          </w:p>
        </w:tc>
        <w:tc>
          <w:tcPr>
            <w:tcW w:w="7376" w:type="dxa"/>
          </w:tcPr>
          <w:p w14:paraId="5ADA72E6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odelled as a new state</w:t>
            </w:r>
          </w:p>
          <w:p w14:paraId="0976BFD1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Background is medium dark brown</w:t>
            </w:r>
          </w:p>
          <w:p w14:paraId="2BA97BBC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here is a grid of all the items you have picked up</w:t>
            </w:r>
          </w:p>
          <w:p w14:paraId="1FFCA7BA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ach item has a white background + black square border</w:t>
            </w:r>
          </w:p>
          <w:p w14:paraId="3ABB4889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Clicking on an item puts a white selection square around it</w:t>
            </w:r>
          </w:p>
          <w:p w14:paraId="3DDA91ED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Information is displayed in a preview area</w:t>
            </w:r>
          </w:p>
          <w:p w14:paraId="051D08FE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NO DROP BUTTON</w:t>
            </w:r>
          </w:p>
          <w:p w14:paraId="45EEAE39" w14:textId="35BAB65C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xit to Game Button</w:t>
            </w:r>
          </w:p>
          <w:p w14:paraId="56F2A90F" w14:textId="364C82C9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74D7286A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Button makes </w:t>
            </w:r>
            <w:proofErr w:type="spellStart"/>
            <w:r w:rsidRPr="00A2014A">
              <w:rPr>
                <w:szCs w:val="24"/>
              </w:rPr>
              <w:t>inventoryOpen</w:t>
            </w:r>
            <w:proofErr w:type="spellEnd"/>
            <w:r w:rsidRPr="00A2014A">
              <w:rPr>
                <w:szCs w:val="24"/>
              </w:rPr>
              <w:t xml:space="preserve"> = true;</w:t>
            </w:r>
          </w:p>
          <w:p w14:paraId="7D364F35" w14:textId="77777777" w:rsidR="00CC4E30" w:rsidRPr="00A2014A" w:rsidRDefault="00CC4E30" w:rsidP="00CC4E30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When </w:t>
            </w:r>
            <w:proofErr w:type="spellStart"/>
            <w:r w:rsidRPr="00A2014A">
              <w:rPr>
                <w:szCs w:val="24"/>
              </w:rPr>
              <w:t>inventoryOpen</w:t>
            </w:r>
            <w:proofErr w:type="spellEnd"/>
            <w:r w:rsidRPr="00A2014A">
              <w:rPr>
                <w:szCs w:val="24"/>
              </w:rPr>
              <w:t>, turn off input</w:t>
            </w:r>
          </w:p>
          <w:p w14:paraId="2789A941" w14:textId="77777777" w:rsidR="00CC4E30" w:rsidRPr="00A2014A" w:rsidRDefault="00CC4E30" w:rsidP="00CC4E30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draw a brown square (same X as menu, lower Y)</w:t>
            </w:r>
          </w:p>
          <w:p w14:paraId="672EE5F9" w14:textId="77777777" w:rsidR="00CC4E30" w:rsidRPr="00A2014A" w:rsidRDefault="00CC4E30" w:rsidP="00CC4E30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lastRenderedPageBreak/>
              <w:t>For every item in player inventory, create a button. This button will load up a popup</w:t>
            </w:r>
          </w:p>
          <w:p w14:paraId="304226CC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5104BAA3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261AED31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Pressing control allows the selection of multiple items</w:t>
            </w:r>
          </w:p>
          <w:p w14:paraId="392D8C14" w14:textId="720A495D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Combine Button</w:t>
            </w:r>
            <w:r w:rsidRPr="00A2014A">
              <w:rPr>
                <w:i/>
                <w:szCs w:val="24"/>
              </w:rPr>
              <w:t xml:space="preserve"> </w:t>
            </w:r>
          </w:p>
        </w:tc>
      </w:tr>
      <w:tr w:rsidR="00CC4E30" w:rsidRPr="008C0F46" w14:paraId="74022242" w14:textId="77777777" w:rsidTr="00863717">
        <w:tc>
          <w:tcPr>
            <w:tcW w:w="2408" w:type="dxa"/>
          </w:tcPr>
          <w:p w14:paraId="6A264517" w14:textId="683CD383" w:rsidR="00CC4E30" w:rsidRPr="00A2014A" w:rsidRDefault="00CC4E30" w:rsidP="00CC4E30">
            <w:pPr>
              <w:spacing w:line="276" w:lineRule="auto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lastRenderedPageBreak/>
              <w:t>Score</w:t>
            </w:r>
          </w:p>
        </w:tc>
        <w:tc>
          <w:tcPr>
            <w:tcW w:w="7376" w:type="dxa"/>
          </w:tcPr>
          <w:p w14:paraId="008B256E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A “timer” goes during PLAY state and minigames</w:t>
            </w:r>
          </w:p>
          <w:p w14:paraId="7527A275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core is calculated at end</w:t>
            </w:r>
          </w:p>
          <w:p w14:paraId="0C9056DF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tarts with large number</w:t>
            </w:r>
          </w:p>
          <w:p w14:paraId="18616B7A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ime used = deductions</w:t>
            </w:r>
          </w:p>
          <w:p w14:paraId="59357CD0" w14:textId="6C64DF3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Lives used = deductions</w:t>
            </w:r>
          </w:p>
        </w:tc>
      </w:tr>
    </w:tbl>
    <w:p w14:paraId="05E8FBAC" w14:textId="517A06A1" w:rsidR="00C22EC7" w:rsidRPr="008C0F46" w:rsidRDefault="00C22EC7" w:rsidP="00C22EC7">
      <w:pPr>
        <w:spacing w:line="276" w:lineRule="auto"/>
        <w:rPr>
          <w:sz w:val="16"/>
        </w:rPr>
      </w:pPr>
    </w:p>
    <w:sectPr w:rsidR="00C22EC7" w:rsidRPr="008C0F46" w:rsidSect="00863717">
      <w:pgSz w:w="11340" w:h="3146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1719D"/>
    <w:multiLevelType w:val="hybridMultilevel"/>
    <w:tmpl w:val="77D0DCE4"/>
    <w:lvl w:ilvl="0" w:tplc="F76472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C5F40"/>
    <w:multiLevelType w:val="hybridMultilevel"/>
    <w:tmpl w:val="ED6CD0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C53AC"/>
    <w:multiLevelType w:val="hybridMultilevel"/>
    <w:tmpl w:val="7B607598"/>
    <w:lvl w:ilvl="0" w:tplc="81D688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7C62AC"/>
    <w:multiLevelType w:val="hybridMultilevel"/>
    <w:tmpl w:val="394C99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C4A4E"/>
    <w:multiLevelType w:val="hybridMultilevel"/>
    <w:tmpl w:val="CF8269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E0E6F"/>
    <w:multiLevelType w:val="hybridMultilevel"/>
    <w:tmpl w:val="58A649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ED3ADE"/>
    <w:multiLevelType w:val="hybridMultilevel"/>
    <w:tmpl w:val="B29E037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4B463F"/>
    <w:multiLevelType w:val="hybridMultilevel"/>
    <w:tmpl w:val="2112FC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CE55D8"/>
    <w:multiLevelType w:val="hybridMultilevel"/>
    <w:tmpl w:val="38A69F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431FE9"/>
    <w:multiLevelType w:val="hybridMultilevel"/>
    <w:tmpl w:val="AA0C37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D4E2B"/>
    <w:multiLevelType w:val="hybridMultilevel"/>
    <w:tmpl w:val="1BE473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07E16"/>
    <w:multiLevelType w:val="hybridMultilevel"/>
    <w:tmpl w:val="A888F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02D2158"/>
    <w:multiLevelType w:val="hybridMultilevel"/>
    <w:tmpl w:val="CEE000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825F23"/>
    <w:multiLevelType w:val="hybridMultilevel"/>
    <w:tmpl w:val="23FE4E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737CE4"/>
    <w:multiLevelType w:val="hybridMultilevel"/>
    <w:tmpl w:val="063EFA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960B30"/>
    <w:multiLevelType w:val="hybridMultilevel"/>
    <w:tmpl w:val="DC065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CB7A83"/>
    <w:multiLevelType w:val="hybridMultilevel"/>
    <w:tmpl w:val="A4BEBC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EE2330"/>
    <w:multiLevelType w:val="hybridMultilevel"/>
    <w:tmpl w:val="B80C49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125E74"/>
    <w:multiLevelType w:val="hybridMultilevel"/>
    <w:tmpl w:val="A1B650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F054CA"/>
    <w:multiLevelType w:val="hybridMultilevel"/>
    <w:tmpl w:val="065E88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CB4DE2"/>
    <w:multiLevelType w:val="hybridMultilevel"/>
    <w:tmpl w:val="3704E6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0420C7"/>
    <w:multiLevelType w:val="hybridMultilevel"/>
    <w:tmpl w:val="74BA86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8E73F2"/>
    <w:multiLevelType w:val="hybridMultilevel"/>
    <w:tmpl w:val="B18251A4"/>
    <w:lvl w:ilvl="0" w:tplc="B6AC765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591056D"/>
    <w:multiLevelType w:val="hybridMultilevel"/>
    <w:tmpl w:val="AC5A82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E15335"/>
    <w:multiLevelType w:val="hybridMultilevel"/>
    <w:tmpl w:val="E4F080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F94FAF"/>
    <w:multiLevelType w:val="hybridMultilevel"/>
    <w:tmpl w:val="7846BA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EB7818"/>
    <w:multiLevelType w:val="hybridMultilevel"/>
    <w:tmpl w:val="D7266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EB25F6"/>
    <w:multiLevelType w:val="hybridMultilevel"/>
    <w:tmpl w:val="FEE2AD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4B31F3"/>
    <w:multiLevelType w:val="hybridMultilevel"/>
    <w:tmpl w:val="D85252B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DF4326D"/>
    <w:multiLevelType w:val="hybridMultilevel"/>
    <w:tmpl w:val="7E4A79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225FE3"/>
    <w:multiLevelType w:val="hybridMultilevel"/>
    <w:tmpl w:val="8DD00E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111137"/>
    <w:multiLevelType w:val="hybridMultilevel"/>
    <w:tmpl w:val="F60A9D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3C6BB4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DE5C11"/>
    <w:multiLevelType w:val="hybridMultilevel"/>
    <w:tmpl w:val="7A3E18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105DD7"/>
    <w:multiLevelType w:val="hybridMultilevel"/>
    <w:tmpl w:val="973ECBF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9664CC1"/>
    <w:multiLevelType w:val="hybridMultilevel"/>
    <w:tmpl w:val="92229B3E"/>
    <w:lvl w:ilvl="0" w:tplc="0C090001">
      <w:start w:val="1"/>
      <w:numFmt w:val="bullet"/>
      <w:lvlText w:val=""/>
      <w:lvlJc w:val="left"/>
      <w:pPr>
        <w:ind w:left="75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abstractNum w:abstractNumId="35" w15:restartNumberingAfterBreak="0">
    <w:nsid w:val="6B0E451B"/>
    <w:multiLevelType w:val="hybridMultilevel"/>
    <w:tmpl w:val="9B1E73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005060"/>
    <w:multiLevelType w:val="hybridMultilevel"/>
    <w:tmpl w:val="DA7A358C"/>
    <w:lvl w:ilvl="0" w:tplc="81D688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0A3428"/>
    <w:multiLevelType w:val="hybridMultilevel"/>
    <w:tmpl w:val="1DC0C2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D21EA2"/>
    <w:multiLevelType w:val="hybridMultilevel"/>
    <w:tmpl w:val="34726F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2C185A"/>
    <w:multiLevelType w:val="hybridMultilevel"/>
    <w:tmpl w:val="AEAA5B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AF5794"/>
    <w:multiLevelType w:val="hybridMultilevel"/>
    <w:tmpl w:val="30EAD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B76E0A"/>
    <w:multiLevelType w:val="hybridMultilevel"/>
    <w:tmpl w:val="68EEF4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6752A0"/>
    <w:multiLevelType w:val="hybridMultilevel"/>
    <w:tmpl w:val="282EB8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1E28F3"/>
    <w:multiLevelType w:val="hybridMultilevel"/>
    <w:tmpl w:val="6C2E9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1"/>
  </w:num>
  <w:num w:numId="3">
    <w:abstractNumId w:val="23"/>
  </w:num>
  <w:num w:numId="4">
    <w:abstractNumId w:val="42"/>
  </w:num>
  <w:num w:numId="5">
    <w:abstractNumId w:val="11"/>
  </w:num>
  <w:num w:numId="6">
    <w:abstractNumId w:val="16"/>
  </w:num>
  <w:num w:numId="7">
    <w:abstractNumId w:val="1"/>
  </w:num>
  <w:num w:numId="8">
    <w:abstractNumId w:val="22"/>
  </w:num>
  <w:num w:numId="9">
    <w:abstractNumId w:val="0"/>
  </w:num>
  <w:num w:numId="10">
    <w:abstractNumId w:val="32"/>
  </w:num>
  <w:num w:numId="11">
    <w:abstractNumId w:val="27"/>
  </w:num>
  <w:num w:numId="12">
    <w:abstractNumId w:val="29"/>
  </w:num>
  <w:num w:numId="13">
    <w:abstractNumId w:val="39"/>
  </w:num>
  <w:num w:numId="14">
    <w:abstractNumId w:val="4"/>
  </w:num>
  <w:num w:numId="15">
    <w:abstractNumId w:val="12"/>
  </w:num>
  <w:num w:numId="16">
    <w:abstractNumId w:val="17"/>
  </w:num>
  <w:num w:numId="17">
    <w:abstractNumId w:val="25"/>
  </w:num>
  <w:num w:numId="18">
    <w:abstractNumId w:val="38"/>
  </w:num>
  <w:num w:numId="19">
    <w:abstractNumId w:val="19"/>
  </w:num>
  <w:num w:numId="20">
    <w:abstractNumId w:val="8"/>
  </w:num>
  <w:num w:numId="21">
    <w:abstractNumId w:val="26"/>
  </w:num>
  <w:num w:numId="22">
    <w:abstractNumId w:val="21"/>
  </w:num>
  <w:num w:numId="23">
    <w:abstractNumId w:val="37"/>
  </w:num>
  <w:num w:numId="24">
    <w:abstractNumId w:val="35"/>
  </w:num>
  <w:num w:numId="25">
    <w:abstractNumId w:val="14"/>
  </w:num>
  <w:num w:numId="26">
    <w:abstractNumId w:val="41"/>
  </w:num>
  <w:num w:numId="27">
    <w:abstractNumId w:val="7"/>
  </w:num>
  <w:num w:numId="28">
    <w:abstractNumId w:val="40"/>
  </w:num>
  <w:num w:numId="29">
    <w:abstractNumId w:val="24"/>
  </w:num>
  <w:num w:numId="30">
    <w:abstractNumId w:val="9"/>
  </w:num>
  <w:num w:numId="31">
    <w:abstractNumId w:val="30"/>
  </w:num>
  <w:num w:numId="32">
    <w:abstractNumId w:val="5"/>
  </w:num>
  <w:num w:numId="33">
    <w:abstractNumId w:val="6"/>
  </w:num>
  <w:num w:numId="34">
    <w:abstractNumId w:val="15"/>
  </w:num>
  <w:num w:numId="35">
    <w:abstractNumId w:val="20"/>
  </w:num>
  <w:num w:numId="36">
    <w:abstractNumId w:val="13"/>
  </w:num>
  <w:num w:numId="37">
    <w:abstractNumId w:val="34"/>
  </w:num>
  <w:num w:numId="38">
    <w:abstractNumId w:val="33"/>
  </w:num>
  <w:num w:numId="39">
    <w:abstractNumId w:val="43"/>
  </w:num>
  <w:num w:numId="40">
    <w:abstractNumId w:val="10"/>
  </w:num>
  <w:num w:numId="41">
    <w:abstractNumId w:val="36"/>
  </w:num>
  <w:num w:numId="42">
    <w:abstractNumId w:val="2"/>
  </w:num>
  <w:num w:numId="43">
    <w:abstractNumId w:val="28"/>
  </w:num>
  <w:num w:numId="4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NzExMDWzNLQ0MbRU0lEKTi0uzszPAykwrAUAY3ZduSwAAAA="/>
  </w:docVars>
  <w:rsids>
    <w:rsidRoot w:val="00E27381"/>
    <w:rsid w:val="00003B0E"/>
    <w:rsid w:val="00003F1F"/>
    <w:rsid w:val="000132D3"/>
    <w:rsid w:val="0002202B"/>
    <w:rsid w:val="00022158"/>
    <w:rsid w:val="00023671"/>
    <w:rsid w:val="00026346"/>
    <w:rsid w:val="0002782B"/>
    <w:rsid w:val="00031E74"/>
    <w:rsid w:val="00034FC8"/>
    <w:rsid w:val="00043A56"/>
    <w:rsid w:val="00046349"/>
    <w:rsid w:val="00047C52"/>
    <w:rsid w:val="000564DB"/>
    <w:rsid w:val="000623E9"/>
    <w:rsid w:val="0006452E"/>
    <w:rsid w:val="00070EC0"/>
    <w:rsid w:val="000941FD"/>
    <w:rsid w:val="000A2DF9"/>
    <w:rsid w:val="000A68E5"/>
    <w:rsid w:val="000B44F7"/>
    <w:rsid w:val="000C25B3"/>
    <w:rsid w:val="000D29E7"/>
    <w:rsid w:val="000D2D1A"/>
    <w:rsid w:val="000D34C7"/>
    <w:rsid w:val="000E08C2"/>
    <w:rsid w:val="000E1FA7"/>
    <w:rsid w:val="000E7423"/>
    <w:rsid w:val="000F3265"/>
    <w:rsid w:val="000F3976"/>
    <w:rsid w:val="000F513E"/>
    <w:rsid w:val="00105587"/>
    <w:rsid w:val="00106396"/>
    <w:rsid w:val="001072BC"/>
    <w:rsid w:val="0013135A"/>
    <w:rsid w:val="00141847"/>
    <w:rsid w:val="00154ACB"/>
    <w:rsid w:val="00162194"/>
    <w:rsid w:val="00177F48"/>
    <w:rsid w:val="0018108C"/>
    <w:rsid w:val="00182F07"/>
    <w:rsid w:val="001851E2"/>
    <w:rsid w:val="001927FF"/>
    <w:rsid w:val="00194909"/>
    <w:rsid w:val="00195B67"/>
    <w:rsid w:val="001974CA"/>
    <w:rsid w:val="00197C81"/>
    <w:rsid w:val="001A0CF5"/>
    <w:rsid w:val="001A7F55"/>
    <w:rsid w:val="001B2811"/>
    <w:rsid w:val="001B522D"/>
    <w:rsid w:val="001D1A76"/>
    <w:rsid w:val="001D3256"/>
    <w:rsid w:val="001D5011"/>
    <w:rsid w:val="001D57F0"/>
    <w:rsid w:val="001E6473"/>
    <w:rsid w:val="00220334"/>
    <w:rsid w:val="002301AD"/>
    <w:rsid w:val="00236374"/>
    <w:rsid w:val="0024718B"/>
    <w:rsid w:val="00253B57"/>
    <w:rsid w:val="0025492F"/>
    <w:rsid w:val="00256C4B"/>
    <w:rsid w:val="00284BED"/>
    <w:rsid w:val="002A1EC4"/>
    <w:rsid w:val="002A4E15"/>
    <w:rsid w:val="002A6A24"/>
    <w:rsid w:val="002B5626"/>
    <w:rsid w:val="002C1E8B"/>
    <w:rsid w:val="002D4D67"/>
    <w:rsid w:val="002D51B0"/>
    <w:rsid w:val="002D7D2E"/>
    <w:rsid w:val="002E0610"/>
    <w:rsid w:val="002E1722"/>
    <w:rsid w:val="002E7871"/>
    <w:rsid w:val="002F1C76"/>
    <w:rsid w:val="00303DA1"/>
    <w:rsid w:val="00305BF4"/>
    <w:rsid w:val="00311350"/>
    <w:rsid w:val="003260CF"/>
    <w:rsid w:val="00331D02"/>
    <w:rsid w:val="00332BE2"/>
    <w:rsid w:val="00344898"/>
    <w:rsid w:val="00365D02"/>
    <w:rsid w:val="00370920"/>
    <w:rsid w:val="00373CC5"/>
    <w:rsid w:val="00377D8F"/>
    <w:rsid w:val="00392087"/>
    <w:rsid w:val="003A61D9"/>
    <w:rsid w:val="003C4773"/>
    <w:rsid w:val="003D1994"/>
    <w:rsid w:val="003E40F4"/>
    <w:rsid w:val="003F466E"/>
    <w:rsid w:val="003F6EBB"/>
    <w:rsid w:val="004056C7"/>
    <w:rsid w:val="00413D09"/>
    <w:rsid w:val="00423806"/>
    <w:rsid w:val="00423BDE"/>
    <w:rsid w:val="00424549"/>
    <w:rsid w:val="0042481C"/>
    <w:rsid w:val="00425221"/>
    <w:rsid w:val="00425238"/>
    <w:rsid w:val="00427E69"/>
    <w:rsid w:val="004476AE"/>
    <w:rsid w:val="00453154"/>
    <w:rsid w:val="00462F98"/>
    <w:rsid w:val="00467ED4"/>
    <w:rsid w:val="004A3D9E"/>
    <w:rsid w:val="004A7D67"/>
    <w:rsid w:val="004B6FB9"/>
    <w:rsid w:val="004E1E0F"/>
    <w:rsid w:val="004F1259"/>
    <w:rsid w:val="004F69C0"/>
    <w:rsid w:val="00500758"/>
    <w:rsid w:val="00513420"/>
    <w:rsid w:val="005248AF"/>
    <w:rsid w:val="0054053B"/>
    <w:rsid w:val="00551942"/>
    <w:rsid w:val="0055679B"/>
    <w:rsid w:val="00560252"/>
    <w:rsid w:val="0056103E"/>
    <w:rsid w:val="005612B8"/>
    <w:rsid w:val="005656CB"/>
    <w:rsid w:val="00570633"/>
    <w:rsid w:val="005908C8"/>
    <w:rsid w:val="005A0A97"/>
    <w:rsid w:val="005A0FE8"/>
    <w:rsid w:val="005A39CA"/>
    <w:rsid w:val="005A638C"/>
    <w:rsid w:val="005B0959"/>
    <w:rsid w:val="005B293E"/>
    <w:rsid w:val="005B2E67"/>
    <w:rsid w:val="005C0767"/>
    <w:rsid w:val="005C22A8"/>
    <w:rsid w:val="005D0E99"/>
    <w:rsid w:val="005D32A6"/>
    <w:rsid w:val="005E462A"/>
    <w:rsid w:val="005E58BF"/>
    <w:rsid w:val="005E7430"/>
    <w:rsid w:val="005F0D75"/>
    <w:rsid w:val="005F6D13"/>
    <w:rsid w:val="00604FF9"/>
    <w:rsid w:val="00617CD3"/>
    <w:rsid w:val="00627169"/>
    <w:rsid w:val="00646DDA"/>
    <w:rsid w:val="00661E47"/>
    <w:rsid w:val="0066745C"/>
    <w:rsid w:val="00671B91"/>
    <w:rsid w:val="00690170"/>
    <w:rsid w:val="0069058D"/>
    <w:rsid w:val="006A050F"/>
    <w:rsid w:val="006B1F6D"/>
    <w:rsid w:val="006B35E6"/>
    <w:rsid w:val="006B3DB7"/>
    <w:rsid w:val="006B7DD9"/>
    <w:rsid w:val="006C0141"/>
    <w:rsid w:val="006C66F9"/>
    <w:rsid w:val="006E31BC"/>
    <w:rsid w:val="006E4223"/>
    <w:rsid w:val="006F28A2"/>
    <w:rsid w:val="006F5410"/>
    <w:rsid w:val="0070769C"/>
    <w:rsid w:val="007170FB"/>
    <w:rsid w:val="0073366B"/>
    <w:rsid w:val="00737054"/>
    <w:rsid w:val="00737BCA"/>
    <w:rsid w:val="00742144"/>
    <w:rsid w:val="00743786"/>
    <w:rsid w:val="00756B77"/>
    <w:rsid w:val="007665CE"/>
    <w:rsid w:val="00774EE1"/>
    <w:rsid w:val="00784277"/>
    <w:rsid w:val="00790C4C"/>
    <w:rsid w:val="00791156"/>
    <w:rsid w:val="0079384C"/>
    <w:rsid w:val="007C7164"/>
    <w:rsid w:val="007E143C"/>
    <w:rsid w:val="008147DB"/>
    <w:rsid w:val="00820E18"/>
    <w:rsid w:val="00820FAF"/>
    <w:rsid w:val="00835BCD"/>
    <w:rsid w:val="008466BE"/>
    <w:rsid w:val="00850473"/>
    <w:rsid w:val="0085296B"/>
    <w:rsid w:val="00863717"/>
    <w:rsid w:val="00871939"/>
    <w:rsid w:val="00874AD8"/>
    <w:rsid w:val="0087699E"/>
    <w:rsid w:val="00877789"/>
    <w:rsid w:val="00880013"/>
    <w:rsid w:val="008822FA"/>
    <w:rsid w:val="00884A0E"/>
    <w:rsid w:val="008A2785"/>
    <w:rsid w:val="008C0F46"/>
    <w:rsid w:val="008C6D3B"/>
    <w:rsid w:val="008D066C"/>
    <w:rsid w:val="008D2DBE"/>
    <w:rsid w:val="008E2CAC"/>
    <w:rsid w:val="008F070C"/>
    <w:rsid w:val="008F2ABF"/>
    <w:rsid w:val="008F41AE"/>
    <w:rsid w:val="008F6BE4"/>
    <w:rsid w:val="008F7715"/>
    <w:rsid w:val="00907439"/>
    <w:rsid w:val="00911708"/>
    <w:rsid w:val="00914BA2"/>
    <w:rsid w:val="009155A3"/>
    <w:rsid w:val="00915F92"/>
    <w:rsid w:val="00920FB9"/>
    <w:rsid w:val="00927AC7"/>
    <w:rsid w:val="009310E4"/>
    <w:rsid w:val="00941BE2"/>
    <w:rsid w:val="00942165"/>
    <w:rsid w:val="00947334"/>
    <w:rsid w:val="00951E10"/>
    <w:rsid w:val="00956309"/>
    <w:rsid w:val="009619C0"/>
    <w:rsid w:val="0096402F"/>
    <w:rsid w:val="00986A63"/>
    <w:rsid w:val="009D065C"/>
    <w:rsid w:val="009D3178"/>
    <w:rsid w:val="009D4E12"/>
    <w:rsid w:val="009D4E56"/>
    <w:rsid w:val="009D689C"/>
    <w:rsid w:val="009D75DC"/>
    <w:rsid w:val="009F4A87"/>
    <w:rsid w:val="00A00C27"/>
    <w:rsid w:val="00A02027"/>
    <w:rsid w:val="00A074D7"/>
    <w:rsid w:val="00A11AAF"/>
    <w:rsid w:val="00A14563"/>
    <w:rsid w:val="00A2014A"/>
    <w:rsid w:val="00A204DF"/>
    <w:rsid w:val="00A209E9"/>
    <w:rsid w:val="00A20BF6"/>
    <w:rsid w:val="00A358CA"/>
    <w:rsid w:val="00A41357"/>
    <w:rsid w:val="00A61A03"/>
    <w:rsid w:val="00A6529A"/>
    <w:rsid w:val="00A659A4"/>
    <w:rsid w:val="00A7136E"/>
    <w:rsid w:val="00A74BDC"/>
    <w:rsid w:val="00A7620E"/>
    <w:rsid w:val="00A940D7"/>
    <w:rsid w:val="00AA24E7"/>
    <w:rsid w:val="00AC0A5A"/>
    <w:rsid w:val="00AC4F8B"/>
    <w:rsid w:val="00AD2A11"/>
    <w:rsid w:val="00AD350F"/>
    <w:rsid w:val="00B20661"/>
    <w:rsid w:val="00B252C6"/>
    <w:rsid w:val="00B323E3"/>
    <w:rsid w:val="00B35FFA"/>
    <w:rsid w:val="00B477C5"/>
    <w:rsid w:val="00B47C3B"/>
    <w:rsid w:val="00B50C41"/>
    <w:rsid w:val="00B607F5"/>
    <w:rsid w:val="00B72484"/>
    <w:rsid w:val="00B95006"/>
    <w:rsid w:val="00BA7E55"/>
    <w:rsid w:val="00BC2B00"/>
    <w:rsid w:val="00BC7A22"/>
    <w:rsid w:val="00BD1C96"/>
    <w:rsid w:val="00BE7F06"/>
    <w:rsid w:val="00BF79E4"/>
    <w:rsid w:val="00C05C99"/>
    <w:rsid w:val="00C14BC4"/>
    <w:rsid w:val="00C22B37"/>
    <w:rsid w:val="00C22EC7"/>
    <w:rsid w:val="00C25A80"/>
    <w:rsid w:val="00C27E26"/>
    <w:rsid w:val="00C303FB"/>
    <w:rsid w:val="00C31475"/>
    <w:rsid w:val="00C31C16"/>
    <w:rsid w:val="00C500A5"/>
    <w:rsid w:val="00C565F4"/>
    <w:rsid w:val="00C567C4"/>
    <w:rsid w:val="00C62F85"/>
    <w:rsid w:val="00C6699F"/>
    <w:rsid w:val="00C70004"/>
    <w:rsid w:val="00C71AA6"/>
    <w:rsid w:val="00C72CDC"/>
    <w:rsid w:val="00C7310A"/>
    <w:rsid w:val="00C80A8D"/>
    <w:rsid w:val="00C826AE"/>
    <w:rsid w:val="00C85289"/>
    <w:rsid w:val="00CA2B19"/>
    <w:rsid w:val="00CC23BF"/>
    <w:rsid w:val="00CC4E30"/>
    <w:rsid w:val="00CD2DDF"/>
    <w:rsid w:val="00CD5CDD"/>
    <w:rsid w:val="00CE18FC"/>
    <w:rsid w:val="00CE62DA"/>
    <w:rsid w:val="00CF489C"/>
    <w:rsid w:val="00D1433D"/>
    <w:rsid w:val="00D15DE1"/>
    <w:rsid w:val="00D47C4D"/>
    <w:rsid w:val="00D65FC8"/>
    <w:rsid w:val="00D66C0F"/>
    <w:rsid w:val="00D72160"/>
    <w:rsid w:val="00D731E8"/>
    <w:rsid w:val="00D74650"/>
    <w:rsid w:val="00D85FE7"/>
    <w:rsid w:val="00D869E5"/>
    <w:rsid w:val="00D920BD"/>
    <w:rsid w:val="00DC0916"/>
    <w:rsid w:val="00DC31EA"/>
    <w:rsid w:val="00DD04E2"/>
    <w:rsid w:val="00DD2C92"/>
    <w:rsid w:val="00DD6A5F"/>
    <w:rsid w:val="00DF00A1"/>
    <w:rsid w:val="00DF40E2"/>
    <w:rsid w:val="00DF4BE3"/>
    <w:rsid w:val="00DF5FB0"/>
    <w:rsid w:val="00DF6E06"/>
    <w:rsid w:val="00E00F1F"/>
    <w:rsid w:val="00E23C37"/>
    <w:rsid w:val="00E27381"/>
    <w:rsid w:val="00E33A6A"/>
    <w:rsid w:val="00E36AEB"/>
    <w:rsid w:val="00E453EB"/>
    <w:rsid w:val="00E54466"/>
    <w:rsid w:val="00E76943"/>
    <w:rsid w:val="00E91EC4"/>
    <w:rsid w:val="00E91FD7"/>
    <w:rsid w:val="00E9361D"/>
    <w:rsid w:val="00EA6BD8"/>
    <w:rsid w:val="00EA72CA"/>
    <w:rsid w:val="00EB203B"/>
    <w:rsid w:val="00EB7599"/>
    <w:rsid w:val="00EC3F76"/>
    <w:rsid w:val="00EF0196"/>
    <w:rsid w:val="00EF1C60"/>
    <w:rsid w:val="00EF1FB1"/>
    <w:rsid w:val="00F053C4"/>
    <w:rsid w:val="00F05ADF"/>
    <w:rsid w:val="00F07BDD"/>
    <w:rsid w:val="00F33F7F"/>
    <w:rsid w:val="00F362A8"/>
    <w:rsid w:val="00F51369"/>
    <w:rsid w:val="00F51B46"/>
    <w:rsid w:val="00F54634"/>
    <w:rsid w:val="00F56622"/>
    <w:rsid w:val="00F61596"/>
    <w:rsid w:val="00F62E2E"/>
    <w:rsid w:val="00F7082A"/>
    <w:rsid w:val="00F76032"/>
    <w:rsid w:val="00F97810"/>
    <w:rsid w:val="00FB4536"/>
    <w:rsid w:val="00FB702B"/>
    <w:rsid w:val="00FC1A12"/>
    <w:rsid w:val="00FC7341"/>
    <w:rsid w:val="00FD1AA1"/>
    <w:rsid w:val="00FD419D"/>
    <w:rsid w:val="00FF0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F226F"/>
  <w15:chartTrackingRefBased/>
  <w15:docId w15:val="{9A84B9D4-F21A-4113-93C3-EE314D58A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2D1A"/>
    <w:pPr>
      <w:ind w:left="720"/>
      <w:contextualSpacing/>
    </w:pPr>
  </w:style>
  <w:style w:type="table" w:styleId="TableGrid">
    <w:name w:val="Table Grid"/>
    <w:basedOn w:val="TableNormal"/>
    <w:uiPriority w:val="39"/>
    <w:rsid w:val="005519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E14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14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43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02</TotalTime>
  <Pages>3</Pages>
  <Words>839</Words>
  <Characters>478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harkey</dc:creator>
  <cp:keywords/>
  <dc:description/>
  <cp:lastModifiedBy>David Charkey</cp:lastModifiedBy>
  <cp:revision>256</cp:revision>
  <dcterms:created xsi:type="dcterms:W3CDTF">2019-01-31T11:04:00Z</dcterms:created>
  <dcterms:modified xsi:type="dcterms:W3CDTF">2019-07-29T11:50:00Z</dcterms:modified>
</cp:coreProperties>
</file>